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60CA1" w14:textId="3021CADA" w:rsidR="0033063A" w:rsidRPr="003555F7" w:rsidRDefault="0033063A" w:rsidP="003555F7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For Official </w:t>
      </w:r>
      <w:r w:rsidR="0036229C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U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se </w:t>
      </w:r>
      <w:r w:rsidR="0036229C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O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nly</w:t>
      </w:r>
    </w:p>
    <w:p w14:paraId="350F74D3" w14:textId="443A50A1" w:rsidR="0033063A" w:rsidRPr="003555F7" w:rsidRDefault="0095263B" w:rsidP="002F4C6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Applicant </w:t>
      </w:r>
      <w:r w:rsidR="000E3014">
        <w:rPr>
          <w:rFonts w:ascii="Arial" w:eastAsia="Times New Roman" w:hAnsi="Arial" w:cs="Arial"/>
          <w:sz w:val="20"/>
          <w:szCs w:val="20"/>
          <w:lang w:val="en-SG"/>
        </w:rPr>
        <w:t>and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Mentor (for </w:t>
      </w:r>
      <w:r w:rsidR="0036229C" w:rsidRPr="003555F7">
        <w:rPr>
          <w:rFonts w:ascii="Arial" w:eastAsia="Times New Roman" w:hAnsi="Arial" w:cs="Arial"/>
          <w:sz w:val="20"/>
          <w:szCs w:val="20"/>
          <w:lang w:val="en-SG"/>
        </w:rPr>
        <w:t>trainee/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student applicant) is</w:t>
      </w:r>
      <w:r w:rsidR="002F4C69">
        <w:rPr>
          <w:rFonts w:ascii="Arial" w:eastAsia="Times New Roman" w:hAnsi="Arial" w:cs="Arial"/>
          <w:sz w:val="20"/>
          <w:szCs w:val="20"/>
          <w:lang w:val="en-SG"/>
        </w:rPr>
        <w:t xml:space="preserve">/are </w:t>
      </w:r>
      <w:r w:rsidR="002E5EB3">
        <w:rPr>
          <w:rFonts w:ascii="Arial" w:eastAsia="Times New Roman" w:hAnsi="Arial" w:cs="Arial"/>
          <w:sz w:val="20"/>
          <w:szCs w:val="20"/>
          <w:lang w:val="en-SG"/>
        </w:rPr>
        <w:t xml:space="preserve">ordinary/associate/life </w:t>
      </w:r>
      <w:r w:rsidR="0033063A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SICM </w:t>
      </w:r>
      <w:r w:rsidR="006D04FC">
        <w:rPr>
          <w:rFonts w:ascii="Arial" w:eastAsia="Times New Roman" w:hAnsi="Arial" w:cs="Arial"/>
          <w:sz w:val="20"/>
          <w:szCs w:val="20"/>
          <w:lang w:val="en-SG"/>
        </w:rPr>
        <w:t>m</w:t>
      </w:r>
      <w:r w:rsidR="0033063A" w:rsidRPr="003555F7">
        <w:rPr>
          <w:rFonts w:ascii="Arial" w:eastAsia="Times New Roman" w:hAnsi="Arial" w:cs="Arial"/>
          <w:sz w:val="20"/>
          <w:szCs w:val="20"/>
          <w:lang w:val="en-SG"/>
        </w:rPr>
        <w:t>ember</w:t>
      </w:r>
    </w:p>
    <w:p w14:paraId="2D0191B4" w14:textId="20A925BA" w:rsidR="0033063A" w:rsidRPr="003555F7" w:rsidRDefault="0036229C" w:rsidP="002F4C6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Membership is in </w:t>
      </w:r>
      <w:r w:rsidR="0033063A" w:rsidRPr="003555F7">
        <w:rPr>
          <w:rFonts w:ascii="Arial" w:eastAsia="Times New Roman" w:hAnsi="Arial" w:cs="Arial"/>
          <w:sz w:val="20"/>
          <w:szCs w:val="20"/>
          <w:lang w:val="en-SG"/>
        </w:rPr>
        <w:t>good standing</w:t>
      </w:r>
    </w:p>
    <w:p w14:paraId="49257C8B" w14:textId="3C711D1E" w:rsidR="0094680E" w:rsidRPr="003555F7" w:rsidRDefault="0033063A" w:rsidP="002F4C69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Grant reference number 2024/_________</w:t>
      </w:r>
    </w:p>
    <w:p w14:paraId="6450051C" w14:textId="77777777" w:rsidR="0036229C" w:rsidRPr="003555F7" w:rsidRDefault="0036229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FF8C82B" w14:textId="77777777" w:rsidR="00BF2D8A" w:rsidRPr="003555F7" w:rsidRDefault="00BF2D8A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3663F920" w14:textId="01824A2B" w:rsidR="0033063A" w:rsidRPr="003555F7" w:rsidRDefault="00D04114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Applicant </w:t>
      </w:r>
      <w:r w:rsidR="0036229C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S</w:t>
      </w:r>
      <w:r w:rsidR="0043548D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ubmission </w:t>
      </w:r>
      <w:r w:rsidR="0036229C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C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hecklist</w:t>
      </w:r>
    </w:p>
    <w:p w14:paraId="3C80BB1C" w14:textId="5FE6D303" w:rsidR="00D04114" w:rsidRPr="003555F7" w:rsidRDefault="00F4410A" w:rsidP="003555F7">
      <w:pPr>
        <w:pStyle w:val="ListParagraph"/>
        <w:numPr>
          <w:ilvl w:val="0"/>
          <w:numId w:val="12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Grant </w:t>
      </w:r>
      <w:r w:rsidR="00D04114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Application </w:t>
      </w:r>
      <w:r w:rsidR="0094680E" w:rsidRPr="003555F7">
        <w:rPr>
          <w:rFonts w:ascii="Arial" w:eastAsia="Times New Roman" w:hAnsi="Arial" w:cs="Arial"/>
          <w:sz w:val="20"/>
          <w:szCs w:val="20"/>
          <w:lang w:val="en-SG"/>
        </w:rPr>
        <w:t>F</w:t>
      </w:r>
      <w:r w:rsidR="0043548D" w:rsidRPr="003555F7">
        <w:rPr>
          <w:rFonts w:ascii="Arial" w:eastAsia="Times New Roman" w:hAnsi="Arial" w:cs="Arial"/>
          <w:sz w:val="20"/>
          <w:szCs w:val="20"/>
          <w:lang w:val="en-SG"/>
        </w:rPr>
        <w:t>orm (this form)</w:t>
      </w:r>
    </w:p>
    <w:p w14:paraId="4AF115F6" w14:textId="7EE61900" w:rsidR="00D04114" w:rsidRPr="003555F7" w:rsidRDefault="00F4410A" w:rsidP="003555F7">
      <w:pPr>
        <w:pStyle w:val="ListParagraph"/>
        <w:numPr>
          <w:ilvl w:val="0"/>
          <w:numId w:val="12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Grant </w:t>
      </w:r>
      <w:r w:rsidR="0043548D" w:rsidRPr="003555F7">
        <w:rPr>
          <w:rFonts w:ascii="Arial" w:eastAsia="Times New Roman" w:hAnsi="Arial" w:cs="Arial"/>
          <w:sz w:val="20"/>
          <w:szCs w:val="20"/>
          <w:lang w:val="en-SG"/>
        </w:rPr>
        <w:t>B</w:t>
      </w:r>
      <w:r w:rsidR="00D04114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udget </w:t>
      </w:r>
      <w:r w:rsidR="0094680E" w:rsidRPr="003555F7">
        <w:rPr>
          <w:rFonts w:ascii="Arial" w:eastAsia="Times New Roman" w:hAnsi="Arial" w:cs="Arial"/>
          <w:sz w:val="20"/>
          <w:szCs w:val="20"/>
          <w:lang w:val="en-SG"/>
        </w:rPr>
        <w:t>A</w:t>
      </w:r>
      <w:r w:rsidR="0043548D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pplication </w:t>
      </w:r>
      <w:r w:rsidR="0094680E" w:rsidRPr="003555F7">
        <w:rPr>
          <w:rFonts w:ascii="Arial" w:eastAsia="Times New Roman" w:hAnsi="Arial" w:cs="Arial"/>
          <w:sz w:val="20"/>
          <w:szCs w:val="20"/>
          <w:lang w:val="en-SG"/>
        </w:rPr>
        <w:t>F</w:t>
      </w:r>
      <w:r w:rsidR="00D04114" w:rsidRPr="003555F7">
        <w:rPr>
          <w:rFonts w:ascii="Arial" w:eastAsia="Times New Roman" w:hAnsi="Arial" w:cs="Arial"/>
          <w:sz w:val="20"/>
          <w:szCs w:val="20"/>
          <w:lang w:val="en-SG"/>
        </w:rPr>
        <w:t>orm</w:t>
      </w:r>
      <w:r w:rsidR="0043548D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(excel file)</w:t>
      </w:r>
    </w:p>
    <w:p w14:paraId="659C0716" w14:textId="6A536B14" w:rsidR="00D04114" w:rsidRPr="003555F7" w:rsidRDefault="0043548D" w:rsidP="003555F7">
      <w:pPr>
        <w:pStyle w:val="ListParagraph"/>
        <w:numPr>
          <w:ilvl w:val="0"/>
          <w:numId w:val="12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CV</w:t>
      </w:r>
      <w:r w:rsidR="00BF2D8A" w:rsidRPr="003555F7">
        <w:rPr>
          <w:rFonts w:ascii="Arial" w:eastAsia="Times New Roman" w:hAnsi="Arial" w:cs="Arial"/>
          <w:sz w:val="20"/>
          <w:szCs w:val="20"/>
          <w:lang w:val="en-SG"/>
        </w:rPr>
        <w:t>(s)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of PI and </w:t>
      </w:r>
      <w:r w:rsidR="00EE064D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all </w:t>
      </w:r>
      <w:r w:rsidR="0094680E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study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team members (</w:t>
      </w:r>
      <w:r w:rsidR="0094680E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in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PDF)</w:t>
      </w:r>
    </w:p>
    <w:p w14:paraId="1D978F63" w14:textId="1AEE2AE7" w:rsidR="0043548D" w:rsidRPr="003555F7" w:rsidRDefault="0043548D" w:rsidP="003555F7">
      <w:pPr>
        <w:pStyle w:val="ListParagraph"/>
        <w:numPr>
          <w:ilvl w:val="0"/>
          <w:numId w:val="12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Any other supporting documents (</w:t>
      </w:r>
      <w:r w:rsidRPr="003555F7">
        <w:rPr>
          <w:rFonts w:ascii="Arial" w:hAnsi="Arial" w:cs="Arial"/>
          <w:sz w:val="20"/>
          <w:szCs w:val="20"/>
        </w:rPr>
        <w:t xml:space="preserve">e.g. testimonials, </w:t>
      </w:r>
      <w:r w:rsidR="0094680E" w:rsidRPr="003555F7">
        <w:rPr>
          <w:rFonts w:ascii="Arial" w:hAnsi="Arial" w:cs="Arial"/>
          <w:sz w:val="20"/>
          <w:szCs w:val="20"/>
        </w:rPr>
        <w:t>ethics</w:t>
      </w:r>
      <w:r w:rsidRPr="003555F7">
        <w:rPr>
          <w:rFonts w:ascii="Arial" w:hAnsi="Arial" w:cs="Arial"/>
          <w:sz w:val="20"/>
          <w:szCs w:val="20"/>
        </w:rPr>
        <w:t xml:space="preserve"> approval letter or other documents) which support the</w:t>
      </w:r>
      <w:r w:rsidR="00727620" w:rsidRPr="003555F7">
        <w:rPr>
          <w:rFonts w:ascii="Arial" w:hAnsi="Arial" w:cs="Arial"/>
          <w:spacing w:val="50"/>
          <w:sz w:val="20"/>
          <w:szCs w:val="20"/>
        </w:rPr>
        <w:t xml:space="preserve"> </w:t>
      </w:r>
      <w:r w:rsidRPr="003555F7">
        <w:rPr>
          <w:rFonts w:ascii="Arial" w:hAnsi="Arial" w:cs="Arial"/>
          <w:sz w:val="20"/>
          <w:szCs w:val="20"/>
        </w:rPr>
        <w:t>application</w:t>
      </w:r>
    </w:p>
    <w:p w14:paraId="1726CFC4" w14:textId="77777777" w:rsidR="0094680E" w:rsidRPr="003555F7" w:rsidRDefault="0094680E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0A5D3D30" w14:textId="77777777" w:rsidR="00C16266" w:rsidRPr="003555F7" w:rsidRDefault="00C16266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B81DBC9" w14:textId="6B6C97A5" w:rsidR="0033063A" w:rsidRPr="003555F7" w:rsidRDefault="0033063A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Instructions to </w:t>
      </w:r>
      <w:r w:rsidR="00C16266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A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pplicants</w:t>
      </w:r>
    </w:p>
    <w:p w14:paraId="7696D61B" w14:textId="5181594B" w:rsidR="001C6EA8" w:rsidRPr="003555F7" w:rsidRDefault="001C6EA8" w:rsidP="003555F7">
      <w:pPr>
        <w:numPr>
          <w:ilvl w:val="0"/>
          <w:numId w:val="1"/>
        </w:num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ALL sections of this Application Form must be completed</w:t>
      </w:r>
    </w:p>
    <w:p w14:paraId="13A0BBED" w14:textId="6C0B07D1" w:rsidR="001C6EA8" w:rsidRPr="003555F7" w:rsidRDefault="001C6EA8" w:rsidP="003555F7">
      <w:pPr>
        <w:numPr>
          <w:ilvl w:val="0"/>
          <w:numId w:val="1"/>
        </w:num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Please use Arial Font Size 10 for all text</w:t>
      </w:r>
    </w:p>
    <w:p w14:paraId="3FC17CA8" w14:textId="1357A325" w:rsidR="001C6EA8" w:rsidRPr="003555F7" w:rsidRDefault="001C6EA8" w:rsidP="003555F7">
      <w:pPr>
        <w:numPr>
          <w:ilvl w:val="0"/>
          <w:numId w:val="1"/>
        </w:num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mail completed application form</w:t>
      </w:r>
      <w:r w:rsidR="00D7131D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to: </w:t>
      </w:r>
      <w:hyperlink r:id="rId8" w:history="1">
        <w:r w:rsidR="0033063A" w:rsidRPr="003555F7">
          <w:rPr>
            <w:rStyle w:val="Hyperlink"/>
            <w:rFonts w:ascii="Arial" w:eastAsia="Times New Roman" w:hAnsi="Arial" w:cs="Arial"/>
            <w:sz w:val="20"/>
            <w:szCs w:val="20"/>
            <w:lang w:val="en-SG"/>
          </w:rPr>
          <w:t>secretariat@sicm.org.sg</w:t>
        </w:r>
      </w:hyperlink>
      <w:r w:rsidR="0033063A" w:rsidRPr="003555F7">
        <w:rPr>
          <w:rFonts w:ascii="Arial" w:eastAsia="Times New Roman" w:hAnsi="Arial" w:cs="Arial"/>
          <w:sz w:val="20"/>
          <w:szCs w:val="20"/>
          <w:lang w:val="en-SG"/>
        </w:rPr>
        <w:t>, attention “</w:t>
      </w:r>
      <w:r w:rsidR="0033063A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SICM PFFP</w:t>
      </w:r>
      <w:r w:rsidR="0033063A" w:rsidRPr="003555F7">
        <w:rPr>
          <w:rFonts w:ascii="Arial" w:eastAsia="Times New Roman" w:hAnsi="Arial" w:cs="Arial"/>
          <w:sz w:val="20"/>
          <w:szCs w:val="20"/>
          <w:lang w:val="en-SG"/>
        </w:rPr>
        <w:t>”</w:t>
      </w:r>
    </w:p>
    <w:p w14:paraId="06EE96FC" w14:textId="7A6B662D" w:rsidR="001C6EA8" w:rsidRPr="003555F7" w:rsidRDefault="001C6EA8" w:rsidP="003555F7">
      <w:pPr>
        <w:numPr>
          <w:ilvl w:val="0"/>
          <w:numId w:val="1"/>
        </w:num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Late and/or incomplete submissions will </w:t>
      </w:r>
      <w:r w:rsidR="00471CB5">
        <w:rPr>
          <w:rFonts w:ascii="Arial" w:eastAsia="Times New Roman" w:hAnsi="Arial" w:cs="Arial"/>
          <w:sz w:val="20"/>
          <w:szCs w:val="20"/>
          <w:lang w:val="en-SG"/>
        </w:rPr>
        <w:t>not be accepted</w:t>
      </w:r>
    </w:p>
    <w:p w14:paraId="1F5B43DE" w14:textId="77777777" w:rsidR="00C16266" w:rsidRPr="003555F7" w:rsidRDefault="00C16266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149740BD" w14:textId="77777777" w:rsidR="00810EF4" w:rsidRPr="003555F7" w:rsidRDefault="00810EF4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0A22E2BE" w14:textId="232B9C30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Closing Date: </w:t>
      </w:r>
      <w:r w:rsidR="007816A2" w:rsidRPr="0053636D">
        <w:rPr>
          <w:rFonts w:ascii="Arial" w:eastAsia="Times New Roman" w:hAnsi="Arial" w:cs="Arial"/>
          <w:b/>
          <w:bCs/>
          <w:sz w:val="20"/>
          <w:szCs w:val="20"/>
          <w:lang w:val="en-SG"/>
        </w:rPr>
        <w:t>Wednesday 17 July</w:t>
      </w:r>
      <w:r w:rsidRPr="0053636D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202</w:t>
      </w:r>
      <w:r w:rsidR="0033063A" w:rsidRPr="0053636D">
        <w:rPr>
          <w:rFonts w:ascii="Arial" w:eastAsia="Times New Roman" w:hAnsi="Arial" w:cs="Arial"/>
          <w:b/>
          <w:bCs/>
          <w:sz w:val="20"/>
          <w:szCs w:val="20"/>
          <w:lang w:val="en-SG"/>
        </w:rPr>
        <w:t>4</w:t>
      </w:r>
      <w:r w:rsidRPr="0053636D">
        <w:rPr>
          <w:rFonts w:ascii="Arial" w:eastAsia="Times New Roman" w:hAnsi="Arial" w:cs="Arial"/>
          <w:b/>
          <w:bCs/>
          <w:sz w:val="20"/>
          <w:szCs w:val="20"/>
          <w:lang w:val="en-SG"/>
        </w:rPr>
        <w:t>, 5</w:t>
      </w:r>
      <w:r w:rsidR="0094680E" w:rsidRPr="0053636D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  <w:r w:rsidRPr="0053636D">
        <w:rPr>
          <w:rFonts w:ascii="Arial" w:eastAsia="Times New Roman" w:hAnsi="Arial" w:cs="Arial"/>
          <w:b/>
          <w:bCs/>
          <w:sz w:val="20"/>
          <w:szCs w:val="20"/>
          <w:lang w:val="en-SG"/>
        </w:rPr>
        <w:t>pm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4B797BDD" w14:textId="77777777" w:rsidR="00C16266" w:rsidRPr="003555F7" w:rsidRDefault="00C16266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D34B035" w14:textId="77777777" w:rsidR="00BC3B32" w:rsidRPr="003555F7" w:rsidRDefault="00BC3B32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77615867" w14:textId="7E6403F2" w:rsidR="001C6EA8" w:rsidRDefault="005D3CDF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Important </w:t>
      </w:r>
      <w:r w:rsidR="0094680E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D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ates</w:t>
      </w:r>
    </w:p>
    <w:p w14:paraId="1A4EBBF0" w14:textId="77777777" w:rsidR="00D7131D" w:rsidRPr="003555F7" w:rsidRDefault="00D7131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5865"/>
      </w:tblGrid>
      <w:tr w:rsidR="001C6EA8" w:rsidRPr="003555F7" w14:paraId="4BEA7372" w14:textId="77777777" w:rsidTr="007816A2">
        <w:tc>
          <w:tcPr>
            <w:tcW w:w="3145" w:type="dxa"/>
          </w:tcPr>
          <w:p w14:paraId="67026C4C" w14:textId="3DD96ED0" w:rsidR="001C6EA8" w:rsidRPr="003555F7" w:rsidRDefault="007816A2" w:rsidP="00D7131D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10 May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2024</w:t>
            </w:r>
          </w:p>
        </w:tc>
        <w:tc>
          <w:tcPr>
            <w:tcW w:w="5865" w:type="dxa"/>
          </w:tcPr>
          <w:p w14:paraId="63018223" w14:textId="261B33FD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Call for Proposal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s</w:t>
            </w:r>
          </w:p>
        </w:tc>
      </w:tr>
      <w:tr w:rsidR="001C6EA8" w:rsidRPr="003555F7" w14:paraId="3D275163" w14:textId="77777777" w:rsidTr="007816A2">
        <w:tc>
          <w:tcPr>
            <w:tcW w:w="3145" w:type="dxa"/>
          </w:tcPr>
          <w:p w14:paraId="7C5BCA7B" w14:textId="6BFDF25D" w:rsidR="001C6EA8" w:rsidRPr="003555F7" w:rsidRDefault="007816A2" w:rsidP="00D7131D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17 July 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2024</w:t>
            </w: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, 5 pm</w:t>
            </w:r>
          </w:p>
        </w:tc>
        <w:tc>
          <w:tcPr>
            <w:tcW w:w="5865" w:type="dxa"/>
          </w:tcPr>
          <w:p w14:paraId="6873CA5D" w14:textId="167186C6" w:rsidR="001C6EA8" w:rsidRPr="003555F7" w:rsidRDefault="00191C82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Grant </w:t>
            </w:r>
            <w:r w:rsidR="00C16266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C</w: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all </w:t>
            </w:r>
            <w:r w:rsidR="00C16266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D</w: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eadline</w:t>
            </w:r>
          </w:p>
        </w:tc>
      </w:tr>
      <w:tr w:rsidR="0033063A" w:rsidRPr="003555F7" w14:paraId="0FC92ECE" w14:textId="77777777" w:rsidTr="007816A2">
        <w:tc>
          <w:tcPr>
            <w:tcW w:w="3145" w:type="dxa"/>
          </w:tcPr>
          <w:p w14:paraId="36EA3F77" w14:textId="41AB1872" w:rsidR="0033063A" w:rsidRPr="003555F7" w:rsidRDefault="007816A2" w:rsidP="00D7131D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17 July to 15 August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2024</w:t>
            </w:r>
          </w:p>
        </w:tc>
        <w:tc>
          <w:tcPr>
            <w:tcW w:w="5865" w:type="dxa"/>
          </w:tcPr>
          <w:p w14:paraId="53917F30" w14:textId="04523D4F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Shortlisting</w:t>
            </w:r>
            <w:r w:rsidR="00C16266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of Projects</w:t>
            </w:r>
          </w:p>
        </w:tc>
      </w:tr>
      <w:tr w:rsidR="001C6EA8" w:rsidRPr="003555F7" w14:paraId="27FD46C8" w14:textId="77777777" w:rsidTr="007816A2">
        <w:trPr>
          <w:trHeight w:val="155"/>
        </w:trPr>
        <w:tc>
          <w:tcPr>
            <w:tcW w:w="3145" w:type="dxa"/>
          </w:tcPr>
          <w:p w14:paraId="434091E6" w14:textId="695DDF39" w:rsidR="001C6EA8" w:rsidRPr="003555F7" w:rsidRDefault="007816A2" w:rsidP="00D7131D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18 August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2024</w:t>
            </w:r>
          </w:p>
        </w:tc>
        <w:tc>
          <w:tcPr>
            <w:tcW w:w="5865" w:type="dxa"/>
          </w:tcPr>
          <w:p w14:paraId="1F29F734" w14:textId="36ECDB01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Pitch-for-</w:t>
            </w:r>
            <w:r w:rsidR="00C16266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F</w: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und </w:t>
            </w:r>
            <w:r w:rsidR="00C16266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P</w: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resentation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  <w:r w:rsidR="007816A2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at APICS 2024</w:t>
            </w:r>
          </w:p>
        </w:tc>
      </w:tr>
      <w:tr w:rsidR="001C6EA8" w:rsidRPr="003555F7" w14:paraId="53BC7124" w14:textId="77777777" w:rsidTr="007816A2">
        <w:tc>
          <w:tcPr>
            <w:tcW w:w="3145" w:type="dxa"/>
          </w:tcPr>
          <w:p w14:paraId="6E006CE8" w14:textId="3FFC6968" w:rsidR="001C6EA8" w:rsidRPr="003555F7" w:rsidRDefault="007816A2" w:rsidP="00D7131D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18 August </w:t>
            </w:r>
            <w:r w:rsidR="0033063A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2024</w:t>
            </w:r>
          </w:p>
        </w:tc>
        <w:tc>
          <w:tcPr>
            <w:tcW w:w="5865" w:type="dxa"/>
          </w:tcPr>
          <w:p w14:paraId="215EFA7E" w14:textId="41203C2A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Announcement of </w:t>
            </w:r>
            <w:r w:rsidR="00C16266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O</w: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utcome</w:t>
            </w:r>
            <w:r w:rsidR="007816A2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at APICS 2024</w:t>
            </w:r>
          </w:p>
        </w:tc>
      </w:tr>
    </w:tbl>
    <w:p w14:paraId="72E605F1" w14:textId="77777777" w:rsidR="00BA5324" w:rsidRDefault="00BA5324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6FBE1E0" w14:textId="2980FB00" w:rsidR="0053636D" w:rsidRPr="0053636D" w:rsidRDefault="0053636D" w:rsidP="0053636D">
      <w:pPr>
        <w:contextualSpacing/>
        <w:jc w:val="both"/>
        <w:rPr>
          <w:rFonts w:ascii="Arial" w:eastAsia="Times New Roman" w:hAnsi="Arial" w:cs="Arial"/>
          <w:sz w:val="20"/>
          <w:szCs w:val="20"/>
          <w:lang w:val="en-US"/>
        </w:rPr>
      </w:pPr>
      <w:r w:rsidRPr="0053636D">
        <w:rPr>
          <w:rFonts w:ascii="Arial" w:eastAsia="Times New Roman" w:hAnsi="Arial" w:cs="Arial"/>
          <w:sz w:val="20"/>
          <w:szCs w:val="20"/>
          <w:lang w:val="en-US"/>
        </w:rPr>
        <w:t>* Shortlisted participants will be given an entry pass to the event, if you are not registered as a APICS delegate</w:t>
      </w:r>
      <w:r>
        <w:rPr>
          <w:rFonts w:ascii="Arial" w:eastAsia="Times New Roman" w:hAnsi="Arial" w:cs="Arial"/>
          <w:sz w:val="20"/>
          <w:szCs w:val="20"/>
          <w:lang w:val="en-US"/>
        </w:rPr>
        <w:t>.</w:t>
      </w:r>
    </w:p>
    <w:p w14:paraId="2F15FD2A" w14:textId="77777777" w:rsidR="0053636D" w:rsidRDefault="0053636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10A7F0A" w14:textId="60C2DFF1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All information</w:t>
      </w:r>
      <w:r w:rsidR="001628BB">
        <w:rPr>
          <w:rFonts w:ascii="Arial" w:eastAsia="Times New Roman" w:hAnsi="Arial" w:cs="Arial"/>
          <w:sz w:val="20"/>
          <w:szCs w:val="20"/>
          <w:lang w:val="en-SG"/>
        </w:rPr>
        <w:t xml:space="preserve"> received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is treated in confidence. The information is furnished with the understanding that it shall be used or disclosed for evaluation, </w:t>
      </w:r>
      <w:r w:rsidR="00164217" w:rsidRPr="003555F7">
        <w:rPr>
          <w:rFonts w:ascii="Arial" w:eastAsia="Times New Roman" w:hAnsi="Arial" w:cs="Arial"/>
          <w:sz w:val="20"/>
          <w:szCs w:val="20"/>
          <w:lang w:val="en-SG"/>
        </w:rPr>
        <w:t>reference,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and reporting purposes</w:t>
      </w:r>
      <w:r w:rsidRPr="003555F7">
        <w:rPr>
          <w:rFonts w:ascii="Arial" w:eastAsia="Times New Roman" w:hAnsi="Arial" w:cs="Arial"/>
          <w:i/>
          <w:iCs/>
          <w:sz w:val="20"/>
          <w:szCs w:val="20"/>
          <w:lang w:val="en-SG"/>
        </w:rPr>
        <w:t xml:space="preserve">.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If your application is not successful, this form will be destroyed after the retention period deemed appropriate by the SICM</w:t>
      </w:r>
      <w:r w:rsidR="0095263B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Executive </w:t>
      </w:r>
      <w:r w:rsidR="00C16266" w:rsidRPr="003555F7">
        <w:rPr>
          <w:rFonts w:ascii="Arial" w:eastAsia="Times New Roman" w:hAnsi="Arial" w:cs="Arial"/>
          <w:sz w:val="20"/>
          <w:szCs w:val="20"/>
          <w:lang w:val="en-SG"/>
        </w:rPr>
        <w:t>C</w:t>
      </w:r>
      <w:r w:rsidR="0095263B" w:rsidRPr="003555F7">
        <w:rPr>
          <w:rFonts w:ascii="Arial" w:eastAsia="Times New Roman" w:hAnsi="Arial" w:cs="Arial"/>
          <w:sz w:val="20"/>
          <w:szCs w:val="20"/>
          <w:lang w:val="en-SG"/>
        </w:rPr>
        <w:t>ommittee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.</w:t>
      </w:r>
    </w:p>
    <w:p w14:paraId="1E250A92" w14:textId="77777777" w:rsidR="0094680E" w:rsidRPr="003555F7" w:rsidRDefault="0094680E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br w:type="page"/>
      </w:r>
    </w:p>
    <w:p w14:paraId="0343B4A2" w14:textId="77777777" w:rsidR="00814590" w:rsidRDefault="00814590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7CE620AD" w14:textId="63CE7AA3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A.</w:t>
      </w:r>
      <w:r w:rsidR="009E4D4B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B27E2A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APPLICANT’S PARTICULARS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08AE472A" w14:textId="77777777" w:rsidR="0023230D" w:rsidRDefault="0023230D" w:rsidP="003555F7">
      <w:pPr>
        <w:contextualSpacing/>
        <w:jc w:val="both"/>
        <w:rPr>
          <w:rFonts w:ascii="Arial" w:hAnsi="Arial" w:cs="Arial"/>
          <w:sz w:val="20"/>
          <w:szCs w:val="20"/>
        </w:rPr>
      </w:pPr>
    </w:p>
    <w:p w14:paraId="23808DE0" w14:textId="109EC28B" w:rsidR="001C6EA8" w:rsidRPr="005356CA" w:rsidRDefault="007E356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5356CA">
        <w:rPr>
          <w:rFonts w:ascii="Arial" w:hAnsi="Arial" w:cs="Arial"/>
          <w:sz w:val="20"/>
          <w:szCs w:val="20"/>
        </w:rPr>
        <w:t>All ordinary, associate or life members</w:t>
      </w:r>
      <w:r w:rsidR="00FB179E" w:rsidRPr="005356CA">
        <w:rPr>
          <w:rFonts w:ascii="Arial" w:hAnsi="Arial" w:cs="Arial"/>
          <w:sz w:val="20"/>
          <w:szCs w:val="20"/>
        </w:rPr>
        <w:t xml:space="preserve"> of SICM in good standing</w:t>
      </w:r>
      <w:r w:rsidR="008443E0" w:rsidRPr="005356CA">
        <w:rPr>
          <w:rFonts w:ascii="Arial" w:hAnsi="Arial" w:cs="Arial"/>
          <w:sz w:val="20"/>
          <w:szCs w:val="20"/>
        </w:rPr>
        <w:t>,</w:t>
      </w:r>
      <w:r w:rsidRPr="005356CA">
        <w:rPr>
          <w:rFonts w:ascii="Arial" w:hAnsi="Arial" w:cs="Arial"/>
          <w:sz w:val="20"/>
          <w:szCs w:val="20"/>
        </w:rPr>
        <w:t xml:space="preserve"> </w:t>
      </w:r>
      <w:r w:rsidR="00FB179E" w:rsidRPr="005356CA">
        <w:rPr>
          <w:rFonts w:ascii="Arial" w:hAnsi="Arial" w:cs="Arial"/>
          <w:sz w:val="20"/>
          <w:szCs w:val="20"/>
        </w:rPr>
        <w:t>who are practi</w:t>
      </w:r>
      <w:r w:rsidR="005356CA" w:rsidRPr="005356CA">
        <w:rPr>
          <w:rFonts w:ascii="Arial" w:hAnsi="Arial" w:cs="Arial"/>
          <w:sz w:val="20"/>
          <w:szCs w:val="20"/>
        </w:rPr>
        <w:t>s</w:t>
      </w:r>
      <w:r w:rsidR="00FB179E" w:rsidRPr="005356CA">
        <w:rPr>
          <w:rFonts w:ascii="Arial" w:hAnsi="Arial" w:cs="Arial"/>
          <w:sz w:val="20"/>
          <w:szCs w:val="20"/>
        </w:rPr>
        <w:t xml:space="preserve">ing </w:t>
      </w:r>
      <w:r w:rsidR="0095168F" w:rsidRPr="005356CA">
        <w:rPr>
          <w:rFonts w:ascii="Arial" w:hAnsi="Arial" w:cs="Arial"/>
          <w:sz w:val="20"/>
          <w:szCs w:val="20"/>
        </w:rPr>
        <w:t xml:space="preserve">in local public healthcare institutions </w:t>
      </w:r>
      <w:r w:rsidR="00FB179E" w:rsidRPr="005356CA">
        <w:rPr>
          <w:rFonts w:ascii="Arial" w:hAnsi="Arial" w:cs="Arial"/>
          <w:sz w:val="20"/>
          <w:szCs w:val="20"/>
        </w:rPr>
        <w:t xml:space="preserve">or studying in </w:t>
      </w:r>
      <w:r w:rsidR="0095168F" w:rsidRPr="005356CA">
        <w:rPr>
          <w:rFonts w:ascii="Arial" w:hAnsi="Arial" w:cs="Arial"/>
          <w:sz w:val="20"/>
          <w:szCs w:val="20"/>
        </w:rPr>
        <w:t>local healthcare schools</w:t>
      </w:r>
      <w:r w:rsidR="008443E0" w:rsidRPr="005356CA">
        <w:rPr>
          <w:rFonts w:ascii="Arial" w:hAnsi="Arial" w:cs="Arial"/>
          <w:sz w:val="20"/>
          <w:szCs w:val="20"/>
        </w:rPr>
        <w:t>,</w:t>
      </w:r>
      <w:r w:rsidR="0095168F" w:rsidRPr="005356CA">
        <w:rPr>
          <w:rFonts w:ascii="Arial" w:hAnsi="Arial" w:cs="Arial"/>
          <w:sz w:val="20"/>
          <w:szCs w:val="20"/>
        </w:rPr>
        <w:t xml:space="preserve"> </w:t>
      </w:r>
      <w:r w:rsidR="00C76C80" w:rsidRPr="005356CA">
        <w:rPr>
          <w:rFonts w:ascii="Arial" w:hAnsi="Arial" w:cs="Arial"/>
          <w:sz w:val="20"/>
          <w:szCs w:val="20"/>
        </w:rPr>
        <w:t>are eligible</w:t>
      </w:r>
      <w:r w:rsidR="00FB179E" w:rsidRPr="005356CA">
        <w:rPr>
          <w:rFonts w:ascii="Arial" w:hAnsi="Arial" w:cs="Arial"/>
          <w:sz w:val="20"/>
          <w:szCs w:val="20"/>
        </w:rPr>
        <w:t xml:space="preserve"> </w:t>
      </w:r>
      <w:r w:rsidR="005356CA" w:rsidRPr="005356CA">
        <w:rPr>
          <w:rFonts w:ascii="Arial" w:hAnsi="Arial" w:cs="Arial"/>
          <w:sz w:val="20"/>
          <w:szCs w:val="20"/>
        </w:rPr>
        <w:t xml:space="preserve">to </w:t>
      </w:r>
      <w:r w:rsidR="00FB179E" w:rsidRPr="005356CA">
        <w:rPr>
          <w:rFonts w:ascii="Arial" w:hAnsi="Arial" w:cs="Arial"/>
          <w:sz w:val="20"/>
          <w:szCs w:val="20"/>
        </w:rPr>
        <w:t>apply</w:t>
      </w:r>
      <w:r w:rsidR="00AA3922" w:rsidRPr="005356CA">
        <w:rPr>
          <w:rFonts w:ascii="Arial" w:hAnsi="Arial" w:cs="Arial"/>
          <w:sz w:val="20"/>
          <w:szCs w:val="20"/>
        </w:rPr>
        <w:t xml:space="preserve"> for the SICM PFFP</w:t>
      </w:r>
      <w:r w:rsidR="00FB179E" w:rsidRPr="005356CA">
        <w:rPr>
          <w:rFonts w:ascii="Arial" w:hAnsi="Arial" w:cs="Arial"/>
          <w:sz w:val="20"/>
          <w:szCs w:val="20"/>
        </w:rPr>
        <w:t xml:space="preserve">. </w:t>
      </w:r>
      <w:r w:rsidR="000A1FD5">
        <w:rPr>
          <w:rFonts w:ascii="Arial" w:hAnsi="Arial" w:cs="Arial"/>
          <w:sz w:val="20"/>
          <w:szCs w:val="20"/>
        </w:rPr>
        <w:t>In addition, r</w:t>
      </w:r>
      <w:r w:rsidR="00E11CD0" w:rsidRPr="005356CA">
        <w:rPr>
          <w:rFonts w:ascii="Arial" w:hAnsi="Arial" w:cs="Arial"/>
          <w:sz w:val="20"/>
          <w:szCs w:val="20"/>
        </w:rPr>
        <w:t xml:space="preserve">esidents/trainees </w:t>
      </w:r>
      <w:r w:rsidR="00AA3922" w:rsidRPr="005356CA">
        <w:rPr>
          <w:rFonts w:ascii="Arial" w:hAnsi="Arial" w:cs="Arial"/>
          <w:sz w:val="20"/>
          <w:szCs w:val="20"/>
        </w:rPr>
        <w:t>and</w:t>
      </w:r>
      <w:r w:rsidR="00E11CD0" w:rsidRPr="005356CA">
        <w:rPr>
          <w:rFonts w:ascii="Arial" w:hAnsi="Arial" w:cs="Arial"/>
          <w:sz w:val="20"/>
          <w:szCs w:val="20"/>
        </w:rPr>
        <w:t xml:space="preserve"> medical/nursing/pharmacy/allied health students </w:t>
      </w:r>
      <w:r w:rsidR="002F7733" w:rsidRPr="005356CA">
        <w:rPr>
          <w:rFonts w:ascii="Arial" w:hAnsi="Arial" w:cs="Arial"/>
          <w:sz w:val="20"/>
          <w:szCs w:val="20"/>
        </w:rPr>
        <w:t>must</w:t>
      </w:r>
      <w:r w:rsidR="00E11CD0" w:rsidRPr="005356CA">
        <w:rPr>
          <w:rFonts w:ascii="Arial" w:hAnsi="Arial" w:cs="Arial"/>
          <w:sz w:val="20"/>
          <w:szCs w:val="20"/>
        </w:rPr>
        <w:t xml:space="preserve"> have a specialist mentor, who is a SICM member, who will be responsible for the study ethics application (if applicable) and compliance with the research regulation</w:t>
      </w:r>
      <w:r w:rsidR="0095168F" w:rsidRPr="005356CA">
        <w:rPr>
          <w:rFonts w:ascii="Arial" w:hAnsi="Arial" w:cs="Arial"/>
          <w:sz w:val="20"/>
          <w:szCs w:val="20"/>
        </w:rPr>
        <w:t xml:space="preserve">s. </w:t>
      </w:r>
      <w:r w:rsidR="005356CA" w:rsidRPr="005356CA">
        <w:rPr>
          <w:rFonts w:ascii="Arial" w:eastAsia="Times New Roman" w:hAnsi="Arial" w:cs="Arial"/>
          <w:sz w:val="20"/>
          <w:szCs w:val="20"/>
          <w:lang w:val="en-SG"/>
        </w:rPr>
        <w:t>Foreign</w:t>
      </w:r>
      <w:r w:rsidR="004548C5" w:rsidRPr="005356CA">
        <w:rPr>
          <w:rFonts w:ascii="Arial" w:eastAsia="Times New Roman" w:hAnsi="Arial" w:cs="Arial"/>
          <w:sz w:val="20"/>
          <w:szCs w:val="20"/>
          <w:lang w:val="en-SG"/>
        </w:rPr>
        <w:t xml:space="preserve"> members are not </w:t>
      </w:r>
      <w:r w:rsidR="005356CA" w:rsidRPr="005356CA">
        <w:rPr>
          <w:rFonts w:ascii="Arial" w:eastAsia="Times New Roman" w:hAnsi="Arial" w:cs="Arial"/>
          <w:sz w:val="20"/>
          <w:szCs w:val="20"/>
          <w:lang w:val="en-SG"/>
        </w:rPr>
        <w:t>eligible</w:t>
      </w:r>
      <w:r w:rsidR="0023230D">
        <w:rPr>
          <w:rFonts w:ascii="Arial" w:eastAsia="Times New Roman" w:hAnsi="Arial" w:cs="Arial"/>
          <w:sz w:val="20"/>
          <w:szCs w:val="20"/>
          <w:lang w:val="en-SG"/>
        </w:rPr>
        <w:t xml:space="preserve"> to apply.</w:t>
      </w:r>
    </w:p>
    <w:p w14:paraId="15CF9C20" w14:textId="43976262" w:rsidR="001C6EA8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36E46464" w14:textId="77777777" w:rsidR="0023230D" w:rsidRPr="005356CA" w:rsidRDefault="0023230D" w:rsidP="003555F7">
      <w:pPr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8"/>
        <w:gridCol w:w="2768"/>
        <w:gridCol w:w="5894"/>
      </w:tblGrid>
      <w:tr w:rsidR="001C6EA8" w:rsidRPr="003555F7" w14:paraId="146D2608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A5319E" w14:textId="0E134E58" w:rsidR="001C6EA8" w:rsidRPr="003555F7" w:rsidRDefault="001C6EA8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6D6ADD" w14:textId="77777777" w:rsidR="001C6EA8" w:rsidRPr="003555F7" w:rsidRDefault="001C6EA8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Name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70A4BF" w14:textId="6708EB78" w:rsidR="001C6EA8" w:rsidRPr="003555F7" w:rsidRDefault="001C6EA8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2image60427552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CA881D8" wp14:editId="4D3B1870">
                  <wp:extent cx="9525" cy="9525"/>
                  <wp:effectExtent l="0" t="0" r="0" b="0"/>
                  <wp:docPr id="296" name="Picture 296" descr="page2image60427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page2image60427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</w:tr>
      <w:tr w:rsidR="0094680E" w:rsidRPr="003555F7" w14:paraId="4D6F2ED8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CAC348" w14:textId="1F725EC6" w:rsidR="0094680E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2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B2882E" w14:textId="77777777" w:rsidR="0094680E" w:rsidRPr="003555F7" w:rsidRDefault="0094680E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alutation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1F438C" w14:textId="5BB01E00" w:rsidR="0094680E" w:rsidRPr="003555F7" w:rsidRDefault="0094680E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403A3A" w:rsidRPr="003555F7" w14:paraId="6BE1F116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E3756" w14:textId="293CF74C" w:rsidR="00403A3A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3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DC3EB" w14:textId="77777777" w:rsidR="00403A3A" w:rsidRPr="003555F7" w:rsidRDefault="00403A3A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Institution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61FADF" w14:textId="77777777" w:rsidR="00403A3A" w:rsidRPr="003555F7" w:rsidRDefault="00403A3A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1C6EA8" w:rsidRPr="003555F7" w14:paraId="7A7D88AA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58B116" w14:textId="333F7E7C" w:rsidR="001C6EA8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4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E6AF6" w14:textId="77777777" w:rsidR="001C6EA8" w:rsidRPr="003555F7" w:rsidRDefault="001C6EA8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Department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AA54A2" w14:textId="1C308BF7" w:rsidR="001C6EA8" w:rsidRPr="003555F7" w:rsidRDefault="001C6EA8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1C6EA8" w:rsidRPr="003555F7" w14:paraId="6019078B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F0DC57" w14:textId="34840151" w:rsidR="001C6EA8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5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41D5BC" w14:textId="77777777" w:rsidR="001C6EA8" w:rsidRPr="003555F7" w:rsidRDefault="001C6EA8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Designation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8D699A" w14:textId="0EA4E407" w:rsidR="001C6EA8" w:rsidRPr="003555F7" w:rsidRDefault="001C6EA8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2image41915264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789FF47" wp14:editId="2F00C804">
                  <wp:extent cx="9525" cy="9525"/>
                  <wp:effectExtent l="0" t="0" r="0" b="0"/>
                  <wp:docPr id="295" name="Picture 295" descr="page2image41915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page2image41915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2image41915840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64132F64" wp14:editId="305D4927">
                  <wp:extent cx="9525" cy="9525"/>
                  <wp:effectExtent l="0" t="0" r="0" b="0"/>
                  <wp:docPr id="294" name="Picture 294" descr="page2image419158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age2image419158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</w:tr>
      <w:tr w:rsidR="001C6EA8" w:rsidRPr="003555F7" w14:paraId="7202A35B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10C11F" w14:textId="185431CB" w:rsidR="001C6EA8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6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CD96B5" w14:textId="25E41C63" w:rsidR="001C6EA8" w:rsidRPr="003555F7" w:rsidRDefault="001C6EA8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Contact Number (Mobile)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1D0983" w14:textId="39582306" w:rsidR="001C6EA8" w:rsidRPr="003555F7" w:rsidRDefault="001C6EA8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2image41919488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4F0DFF0C" wp14:editId="538476BD">
                  <wp:extent cx="9525" cy="9525"/>
                  <wp:effectExtent l="0" t="0" r="0" b="0"/>
                  <wp:docPr id="293" name="Picture 293" descr="page2image41919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age2image41919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2image41920064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66FE4287" wp14:editId="2DFDCED3">
                  <wp:extent cx="9525" cy="9525"/>
                  <wp:effectExtent l="0" t="0" r="0" b="0"/>
                  <wp:docPr id="292" name="Picture 292" descr="page2image419200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age2image419200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</w:tr>
      <w:tr w:rsidR="001C6EA8" w:rsidRPr="003555F7" w14:paraId="35861344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41BFCF" w14:textId="30B562FC" w:rsidR="001C6EA8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7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685BCF" w14:textId="77777777" w:rsidR="001C6EA8" w:rsidRPr="003555F7" w:rsidRDefault="001C6EA8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Email address: 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971ED0" w14:textId="002717BF" w:rsidR="001C6EA8" w:rsidRPr="003555F7" w:rsidRDefault="001C6EA8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</w:p>
        </w:tc>
      </w:tr>
      <w:tr w:rsidR="009120AA" w:rsidRPr="003555F7" w14:paraId="0A76D4C7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18745" w14:textId="6D3B1372" w:rsidR="009120AA" w:rsidRPr="003555F7" w:rsidRDefault="00403A3A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8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1F2C53" w14:textId="40EF5655" w:rsidR="009120AA" w:rsidRPr="003555F7" w:rsidRDefault="009120AA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ICM Member </w:t>
            </w:r>
            <w:r w:rsidR="0094680E"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N</w:t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o.: </w:t>
            </w:r>
            <w:r w:rsidRPr="003555F7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SG"/>
              </w:rPr>
              <w:t>24XXX</w:t>
            </w:r>
            <w:r w:rsidR="006260D8" w:rsidRPr="003555F7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SG"/>
              </w:rPr>
              <w:t>X</w:t>
            </w:r>
          </w:p>
        </w:tc>
        <w:tc>
          <w:tcPr>
            <w:tcW w:w="32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41FDB" w14:textId="77777777" w:rsidR="009120AA" w:rsidRPr="003555F7" w:rsidRDefault="009120AA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</w:tbl>
    <w:p w14:paraId="17E25A41" w14:textId="77777777" w:rsidR="00403A3A" w:rsidRPr="003555F7" w:rsidRDefault="00403A3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06D1256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4756287" w14:textId="7660F692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A1.</w:t>
      </w:r>
      <w:r w:rsidR="009E4D4B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814590">
        <w:rPr>
          <w:rFonts w:ascii="Arial" w:eastAsia="Times New Roman" w:hAnsi="Arial" w:cs="Arial"/>
          <w:b/>
          <w:bCs/>
          <w:sz w:val="20"/>
          <w:szCs w:val="20"/>
          <w:lang w:val="en-SG"/>
        </w:rPr>
        <w:t>SPECI</w:t>
      </w:r>
      <w:r w:rsidR="00801392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ALIST </w:t>
      </w:r>
      <w:r w:rsidR="003D4FB6">
        <w:rPr>
          <w:rFonts w:ascii="Arial" w:eastAsia="Times New Roman" w:hAnsi="Arial" w:cs="Arial"/>
          <w:b/>
          <w:bCs/>
          <w:sz w:val="20"/>
          <w:szCs w:val="20"/>
          <w:lang w:val="en-SG"/>
        </w:rPr>
        <w:t>MENTOR’S DETAILS (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FOR RESIDENTS</w:t>
      </w:r>
      <w:r w:rsidR="005356CA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  <w:r w:rsidR="0033063A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/ STUDENTS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ONLY</w:t>
      </w:r>
      <w:r w:rsidR="003D4FB6">
        <w:rPr>
          <w:rFonts w:ascii="Arial" w:eastAsia="Times New Roman" w:hAnsi="Arial" w:cs="Arial"/>
          <w:b/>
          <w:bCs/>
          <w:sz w:val="20"/>
          <w:szCs w:val="20"/>
          <w:lang w:val="en-SG"/>
        </w:rPr>
        <w:t>)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0696CAD9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8"/>
        <w:gridCol w:w="2768"/>
        <w:gridCol w:w="5894"/>
      </w:tblGrid>
      <w:tr w:rsidR="00A26C5C" w:rsidRPr="003555F7" w14:paraId="1FE5085C" w14:textId="77777777" w:rsidTr="00FB0B6F">
        <w:trPr>
          <w:jc w:val="center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4F25649" w14:textId="145462BB" w:rsidR="00A26C5C" w:rsidRPr="009E4D4B" w:rsidRDefault="00A26C5C" w:rsidP="003555F7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9E4D4B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Primary Mentor’s Details</w:t>
            </w:r>
          </w:p>
        </w:tc>
      </w:tr>
      <w:tr w:rsidR="005C28D3" w:rsidRPr="003555F7" w14:paraId="6EDFAC94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986056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B4B908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Name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2B3011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C7B021A" wp14:editId="060C7744">
                  <wp:extent cx="9525" cy="9525"/>
                  <wp:effectExtent l="0" t="0" r="0" b="0"/>
                  <wp:docPr id="1060714489" name="Picture 1060714489" descr="page2image60427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page2image60427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8D3" w:rsidRPr="003555F7" w14:paraId="7382D2CC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EC90A5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2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75CC8E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alutation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35296B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5C28D3" w:rsidRPr="003555F7" w14:paraId="1FBFCA8D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DCFA5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3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3F0BD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Institution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76FFB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5C28D3" w:rsidRPr="003555F7" w14:paraId="38568B2E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CA38F3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4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F77ED2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Department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C90F23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5C28D3" w:rsidRPr="003555F7" w14:paraId="58BE2AC8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2638E7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5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1E3EA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Designation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71545D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7481AAF" wp14:editId="14348125">
                  <wp:extent cx="9525" cy="9525"/>
                  <wp:effectExtent l="0" t="0" r="0" b="0"/>
                  <wp:docPr id="263240404" name="Picture 263240404" descr="page2image41915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page2image41915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3D4B2C8D" wp14:editId="07F8FB56">
                  <wp:extent cx="9525" cy="9525"/>
                  <wp:effectExtent l="0" t="0" r="0" b="0"/>
                  <wp:docPr id="1120056331" name="Picture 1120056331" descr="page2image419158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age2image419158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8D3" w:rsidRPr="003555F7" w14:paraId="1EC5DBBE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7C20F0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6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084857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Contact Number (Mobile)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CC1170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75CECB1C" wp14:editId="1952EC35">
                  <wp:extent cx="9525" cy="9525"/>
                  <wp:effectExtent l="0" t="0" r="0" b="0"/>
                  <wp:docPr id="1337600560" name="Picture 1337600560" descr="page2image41919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age2image41919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D3C6A9F" wp14:editId="31D32689">
                  <wp:extent cx="9525" cy="9525"/>
                  <wp:effectExtent l="0" t="0" r="0" b="0"/>
                  <wp:docPr id="470874132" name="Picture 470874132" descr="page2image419200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age2image419200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8D3" w:rsidRPr="003555F7" w14:paraId="6B1B2E0F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BCAA3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7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9950C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Email address: 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07D249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</w:p>
        </w:tc>
      </w:tr>
      <w:tr w:rsidR="005C28D3" w:rsidRPr="003555F7" w14:paraId="26808BAC" w14:textId="77777777" w:rsidTr="00FB0B6F">
        <w:trPr>
          <w:trHeight w:val="460"/>
          <w:jc w:val="center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2D2E3" w14:textId="77777777" w:rsidR="005C28D3" w:rsidRPr="003555F7" w:rsidRDefault="005C28D3" w:rsidP="00BA5324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8</w:t>
            </w:r>
          </w:p>
        </w:tc>
        <w:tc>
          <w:tcPr>
            <w:tcW w:w="15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1156C" w14:textId="77777777" w:rsidR="005C28D3" w:rsidRPr="003555F7" w:rsidRDefault="005C28D3" w:rsidP="00BA5324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ICM Member No.: </w:t>
            </w:r>
            <w:r w:rsidRPr="003555F7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SG"/>
              </w:rPr>
              <w:t>24XXXX</w:t>
            </w:r>
          </w:p>
        </w:tc>
        <w:tc>
          <w:tcPr>
            <w:tcW w:w="32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FAA98" w14:textId="77777777" w:rsidR="005C28D3" w:rsidRPr="003555F7" w:rsidRDefault="005C28D3" w:rsidP="00BA5324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</w:tbl>
    <w:p w14:paraId="67650E79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4AF7C9CC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FDEDF89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A6D5BCF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2DB10FD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D9E5559" w14:textId="77777777" w:rsidR="005C28D3" w:rsidRPr="003555F7" w:rsidRDefault="005C28D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0CF06A5" w14:textId="77777777" w:rsidR="00814590" w:rsidRDefault="00814590" w:rsidP="003555F7">
      <w:p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8964337" w14:textId="532DD847" w:rsidR="0094680E" w:rsidRPr="003555F7" w:rsidRDefault="0036229C" w:rsidP="003555F7">
      <w:p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3555F7">
        <w:rPr>
          <w:rFonts w:ascii="Arial" w:hAnsi="Arial" w:cs="Arial"/>
          <w:b/>
          <w:bCs/>
          <w:color w:val="000000"/>
          <w:sz w:val="20"/>
          <w:szCs w:val="20"/>
        </w:rPr>
        <w:t>A2</w:t>
      </w:r>
      <w:r w:rsidR="003D4FB6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="003D4FB6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9E4D4B">
        <w:rPr>
          <w:rFonts w:ascii="Arial" w:hAnsi="Arial" w:cs="Arial"/>
          <w:b/>
          <w:bCs/>
          <w:color w:val="000000"/>
          <w:sz w:val="20"/>
          <w:szCs w:val="20"/>
        </w:rPr>
        <w:t>STUDY TEAM COMPOSITION</w:t>
      </w:r>
      <w:r w:rsidRPr="003555F7">
        <w:rPr>
          <w:rFonts w:ascii="Arial" w:hAnsi="Arial" w:cs="Arial"/>
          <w:b/>
          <w:bCs/>
          <w:color w:val="000000"/>
          <w:sz w:val="20"/>
          <w:szCs w:val="20"/>
        </w:rPr>
        <w:t xml:space="preserve"> (add more columns if required)</w:t>
      </w:r>
    </w:p>
    <w:p w14:paraId="49C724CA" w14:textId="77777777" w:rsidR="0036229C" w:rsidRPr="003555F7" w:rsidRDefault="0036229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1"/>
        <w:gridCol w:w="2771"/>
        <w:gridCol w:w="1472"/>
        <w:gridCol w:w="1472"/>
        <w:gridCol w:w="1472"/>
        <w:gridCol w:w="1472"/>
      </w:tblGrid>
      <w:tr w:rsidR="00FE645D" w:rsidRPr="003555F7" w14:paraId="3B83107F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DA7CF8" w14:textId="77777777" w:rsidR="00FE645D" w:rsidRPr="003555F7" w:rsidRDefault="00FE645D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90E95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Name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E75830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00103254" wp14:editId="0867836E">
                  <wp:extent cx="9525" cy="9525"/>
                  <wp:effectExtent l="0" t="0" r="0" b="0"/>
                  <wp:docPr id="994997196" name="Picture 994997196" descr="page2image60427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page2image60427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2EE0CF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347F4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157D2" w14:textId="24E56884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6C199401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1C9FB2" w14:textId="77777777" w:rsidR="00FE645D" w:rsidRPr="003555F7" w:rsidRDefault="00FE645D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2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27350D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alutation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623374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C9E31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D885B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AEED7" w14:textId="1072C7A8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678C8591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4FEBC4" w14:textId="77777777" w:rsidR="00FE645D" w:rsidRPr="003555F7" w:rsidRDefault="00FE645D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3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48C5B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Institution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026C83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09BD59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1DE6B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943D7" w14:textId="3D9CCA1C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5370B939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ECEC30" w14:textId="77777777" w:rsidR="00FE645D" w:rsidRPr="003555F7" w:rsidRDefault="00FE645D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4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2D9F1D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Department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E38623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9DA655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02FEDF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3E05C8" w14:textId="3C656514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713933E6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7D89B" w14:textId="41659349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5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D7824" w14:textId="419E7003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taff Category </w:t>
            </w:r>
            <w:r w:rsidR="00EC3AAF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(</w:t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edical/nursing</w:t>
            </w:r>
            <w:r w:rsidR="00EC3AAF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/</w:t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/allied health</w:t>
            </w:r>
            <w:r w:rsidR="00AF7F30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/student</w:t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)</w:t>
            </w:r>
            <w:r w:rsidR="00883123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: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95795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1B39D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468A1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6E201" w14:textId="2AB9B88A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2AA5DB64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7EAB4E" w14:textId="7EF99CF8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6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7EA2E1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Designation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04C541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0629CE4F" wp14:editId="0CDC6870">
                  <wp:extent cx="9525" cy="9525"/>
                  <wp:effectExtent l="0" t="0" r="0" b="0"/>
                  <wp:docPr id="417119359" name="Picture 417119359" descr="page2image41915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page2image41915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7E9F59C2" wp14:editId="424363A7">
                  <wp:extent cx="9525" cy="9525"/>
                  <wp:effectExtent l="0" t="0" r="0" b="0"/>
                  <wp:docPr id="1516597070" name="Picture 1516597070" descr="page2image419158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age2image419158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0423B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C98F67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B7FE1" w14:textId="35E02554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13EAF748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10019" w14:textId="4907CCB4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7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14264" w14:textId="77777777" w:rsidR="00EC3AAF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Role in Study (PI/</w:t>
            </w:r>
          </w:p>
          <w:p w14:paraId="32DD940D" w14:textId="763BFDAD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Co-I/Collaborator)</w:t>
            </w:r>
            <w:r w:rsidR="00883123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: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55E078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135F6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FD418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858FCF" w14:textId="321E815F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433810AA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DE6073" w14:textId="31B3D86A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8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26DC70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Contact Number (Mobile)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62D8B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E52CEF7" wp14:editId="39DAB6A4">
                  <wp:extent cx="9525" cy="9525"/>
                  <wp:effectExtent l="0" t="0" r="0" b="0"/>
                  <wp:docPr id="1837434075" name="Picture 1837434075" descr="page2image41919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age2image41919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69D9469" wp14:editId="36534A06">
                  <wp:extent cx="9525" cy="9525"/>
                  <wp:effectExtent l="0" t="0" r="0" b="0"/>
                  <wp:docPr id="2060736909" name="Picture 2060736909" descr="page2image419200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age2image419200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E2FCC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C7A27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3AB87" w14:textId="6BA36B3F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100B30C8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E4338E" w14:textId="295377B8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9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ABAB5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Email address: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EAFD19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C5BA2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542E7F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F98FB6" w14:textId="622D60E4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4D2E30BA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B1F35" w14:textId="07F47FA5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0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8F0B8" w14:textId="77777777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SICM Member No.: </w:t>
            </w:r>
            <w:r w:rsidRPr="003555F7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SG"/>
              </w:rPr>
              <w:t>24XXXX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11587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63CBE9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28AD4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7B317" w14:textId="30BA57A5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FE645D" w:rsidRPr="003555F7" w14:paraId="6EE11D21" w14:textId="77777777" w:rsidTr="00AF7F30">
        <w:trPr>
          <w:jc w:val="center"/>
        </w:trPr>
        <w:tc>
          <w:tcPr>
            <w:tcW w:w="1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30A88D" w14:textId="065C3908" w:rsidR="00FE645D" w:rsidRPr="003555F7" w:rsidRDefault="00EC3AAF" w:rsidP="00BB0F41">
            <w:pPr>
              <w:spacing w:line="48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1</w:t>
            </w:r>
          </w:p>
        </w:tc>
        <w:tc>
          <w:tcPr>
            <w:tcW w:w="1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BEE1CA" w14:textId="767FC6D6" w:rsidR="00FE645D" w:rsidRPr="003555F7" w:rsidRDefault="00FE645D" w:rsidP="00BB0F41">
            <w:pPr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Signature</w:t>
            </w:r>
            <w:r w:rsidR="00883123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:</w:t>
            </w: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E01DAB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DF1983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E2A21D" w14:textId="77777777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8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907E9" w14:textId="543DCCA1" w:rsidR="00FE645D" w:rsidRPr="003555F7" w:rsidRDefault="00FE645D" w:rsidP="00BB0F41">
            <w:pPr>
              <w:spacing w:line="48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</w:tbl>
    <w:p w14:paraId="7822F785" w14:textId="77777777" w:rsidR="00F02B3C" w:rsidRPr="003555F7" w:rsidRDefault="00F02B3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71D3AEC" w14:textId="77777777" w:rsidR="00F02B3C" w:rsidRPr="003555F7" w:rsidRDefault="00F02B3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2D1E6DE" w14:textId="77777777" w:rsidR="00F02B3C" w:rsidRPr="003555F7" w:rsidRDefault="00F02B3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6C9F35AE" w14:textId="77777777" w:rsidR="00F02B3C" w:rsidRPr="003555F7" w:rsidRDefault="00F02B3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228A4089" w14:textId="77777777" w:rsidR="00F02B3C" w:rsidRPr="003555F7" w:rsidRDefault="00F02B3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76154AB7" w14:textId="77777777" w:rsidR="00D04114" w:rsidRPr="003555F7" w:rsidRDefault="00D04114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C4BFCE5" w14:textId="1ED6207C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7A8E5D4" w14:textId="77777777" w:rsidR="007065AC" w:rsidRPr="003555F7" w:rsidRDefault="007065AC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DFBF7AA" w14:textId="74061964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FBF2574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CE6D65E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E520AF7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1202EB0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084FDB0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86117F2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E1B7D1A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4707587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4B3143C9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E79AB35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E4143FB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4C89EB66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1671DEC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35A601D" w14:textId="77777777" w:rsidR="00621298" w:rsidRPr="003555F7" w:rsidRDefault="0062129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52907510" w14:textId="77777777" w:rsidR="00AF7F30" w:rsidRDefault="00AF7F30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1010A696" w14:textId="7888D052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B.</w:t>
      </w:r>
      <w:r w:rsidR="00AF7F30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883123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RESEARCH PROJECT DETAILS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286765E3" w14:textId="77777777" w:rsidR="00E07F8A" w:rsidRPr="003555F7" w:rsidRDefault="00E07F8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9D38AA7" w14:textId="7F1688E9" w:rsidR="001C6EA8" w:rsidRPr="003555F7" w:rsidRDefault="00B27E2A" w:rsidP="00B27E2A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>B1.</w:t>
      </w: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Project Title </w:t>
      </w:r>
      <w:r w:rsidR="001C6EA8" w:rsidRPr="003555F7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(limit to 50 words)</w:t>
      </w:r>
    </w:p>
    <w:p w14:paraId="4E277B9C" w14:textId="77777777" w:rsidR="004016D9" w:rsidRPr="003061E0" w:rsidRDefault="004016D9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420928F" w14:textId="77777777" w:rsidR="00FB1D74" w:rsidRPr="003061E0" w:rsidRDefault="00FB1D74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514F690B" w14:textId="77777777" w:rsidR="00FB1D74" w:rsidRPr="003061E0" w:rsidRDefault="00FB1D74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3800A8D" w14:textId="77777777" w:rsidR="00FB1D74" w:rsidRPr="003061E0" w:rsidRDefault="00FB1D74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DDE3366" w14:textId="77777777" w:rsidR="00EC7793" w:rsidRPr="003061E0" w:rsidRDefault="00EC7793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3FDCF42" w14:textId="0D6F8243" w:rsidR="001C6EA8" w:rsidRPr="003555F7" w:rsidRDefault="00B27E2A" w:rsidP="00B27E2A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>B2.</w:t>
      </w: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Is this the first time this proposal is being submitted for grant funding? </w:t>
      </w:r>
    </w:p>
    <w:p w14:paraId="6B05105C" w14:textId="2A8302FE" w:rsidR="001C6EA8" w:rsidRPr="003555F7" w:rsidRDefault="001C6EA8" w:rsidP="003061E0">
      <w:pPr>
        <w:ind w:left="720"/>
        <w:contextualSpacing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Segoe UI Symbol" w:eastAsia="Times New Roman" w:hAnsi="Segoe UI Symbol" w:cs="Segoe UI Symbol"/>
          <w:b/>
          <w:bCs/>
          <w:sz w:val="20"/>
          <w:szCs w:val="20"/>
          <w:lang w:val="en-SG"/>
        </w:rPr>
        <w:t>☐</w:t>
      </w:r>
      <w:r w:rsidR="003061E0">
        <w:rPr>
          <w:rFonts w:ascii="Segoe UI Symbol" w:eastAsia="Times New Roman" w:hAnsi="Segoe UI Symbol" w:cs="Segoe UI Symbol"/>
          <w:b/>
          <w:bCs/>
          <w:sz w:val="20"/>
          <w:szCs w:val="20"/>
          <w:lang w:val="en-SG"/>
        </w:rPr>
        <w:t xml:space="preserve"> 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Yes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br/>
      </w:r>
      <w:r w:rsidR="0033063A" w:rsidRPr="003555F7">
        <w:rPr>
          <w:rFonts w:ascii="Segoe UI Symbol" w:eastAsia="Times New Roman" w:hAnsi="Segoe UI Symbol" w:cs="Segoe UI Symbol"/>
          <w:b/>
          <w:bCs/>
          <w:sz w:val="20"/>
          <w:szCs w:val="20"/>
          <w:lang w:val="en-SG"/>
        </w:rPr>
        <w:t>☐</w:t>
      </w:r>
      <w:r w:rsid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No (Please complete </w:t>
      </w:r>
      <w:r w:rsid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Q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uestion </w:t>
      </w:r>
      <w:r w:rsid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B3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)</w:t>
      </w:r>
    </w:p>
    <w:p w14:paraId="15DF8074" w14:textId="77777777" w:rsidR="00EC7793" w:rsidRPr="003061E0" w:rsidRDefault="00EC7793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D75DA2E" w14:textId="77777777" w:rsidR="00EC7793" w:rsidRPr="003061E0" w:rsidRDefault="00EC7793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6306319" w14:textId="77777777" w:rsidR="00EC7793" w:rsidRPr="003061E0" w:rsidRDefault="00EC7793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75813DD" w14:textId="77777777" w:rsidR="00EC7793" w:rsidRPr="003061E0" w:rsidRDefault="00EC7793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7941FFD" w14:textId="77777777" w:rsidR="00EC7793" w:rsidRPr="003061E0" w:rsidRDefault="00EC7793" w:rsidP="00B27E2A">
      <w:pPr>
        <w:ind w:left="720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C517D27" w14:textId="3A460037" w:rsidR="001C6EA8" w:rsidRPr="003555F7" w:rsidRDefault="00B27E2A" w:rsidP="00B27E2A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>B3.</w:t>
      </w: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What prior grants have been attempted for this proposal?</w:t>
      </w:r>
    </w:p>
    <w:p w14:paraId="4B8A2F8C" w14:textId="136F470E" w:rsidR="0033063A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3FE78B89" w14:textId="7A8FAA68" w:rsidR="0033063A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21380DE7" w14:textId="74893E6E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7C3E46E8" w14:textId="502CFC78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51F3DE80" w14:textId="68DE60D5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1D3B1205" w14:textId="774BD6DB" w:rsidR="001C6EA8" w:rsidRPr="003061E0" w:rsidRDefault="00B27E2A" w:rsidP="003061E0">
      <w:pPr>
        <w:ind w:left="720" w:hanging="720"/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B4.</w:t>
      </w: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Importance of this project and what is the current gap in knowledge or practice 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 xml:space="preserve">(limit to </w:t>
      </w:r>
      <w:r w:rsidR="004672BC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5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00 words)</w:t>
      </w:r>
    </w:p>
    <w:p w14:paraId="7E2EFCEA" w14:textId="3635B208" w:rsidR="001C6EA8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3F822C4A" w14:textId="44FBB0E7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4DB2354A" w14:textId="06BE5926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1FBABE89" w14:textId="4F6EC85E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6BA99890" w14:textId="356CC12D" w:rsidR="001C6EA8" w:rsidRPr="003061E0" w:rsidRDefault="001C6EA8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sz w:val="20"/>
          <w:szCs w:val="20"/>
          <w:lang w:val="en-SG"/>
        </w:rPr>
        <w:fldChar w:fldCharType="begin"/>
      </w:r>
      <w:r w:rsidR="00AC53BF" w:rsidRPr="003061E0">
        <w:rPr>
          <w:rFonts w:ascii="Arial" w:eastAsia="Times New Roman" w:hAnsi="Arial" w:cs="Arial"/>
          <w:sz w:val="20"/>
          <w:szCs w:val="20"/>
          <w:lang w:val="en-SG"/>
        </w:rPr>
        <w:instrText xml:space="preserve"> INCLUDEPICTURE "C:\\var\\folders\\8f\\26b3k9hs1yv3s7fnw01fnv5r0000gn\\T\\com.microsoft.Word\\WebArchiveCopyPasteTempFiles\\page4image59911664" \* MERGEFORMAT </w:instrText>
      </w:r>
      <w:r w:rsidRPr="003061E0">
        <w:rPr>
          <w:rFonts w:ascii="Arial" w:eastAsia="Times New Roman" w:hAnsi="Arial" w:cs="Arial"/>
          <w:sz w:val="20"/>
          <w:szCs w:val="20"/>
          <w:lang w:val="en-SG"/>
        </w:rPr>
        <w:fldChar w:fldCharType="separate"/>
      </w:r>
      <w:r w:rsidRPr="003061E0">
        <w:rPr>
          <w:rFonts w:ascii="Arial" w:eastAsia="Times New Roman" w:hAnsi="Arial" w:cs="Arial"/>
          <w:noProof/>
          <w:sz w:val="20"/>
          <w:szCs w:val="20"/>
          <w:lang w:val="en-SG"/>
        </w:rPr>
        <w:drawing>
          <wp:inline distT="0" distB="0" distL="0" distR="0" wp14:anchorId="5CDE57BF" wp14:editId="3A7A70ED">
            <wp:extent cx="9525" cy="9525"/>
            <wp:effectExtent l="0" t="0" r="0" b="0"/>
            <wp:docPr id="268" name="Picture 268" descr="page4image59911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page4image5991166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61E0">
        <w:rPr>
          <w:rFonts w:ascii="Arial" w:eastAsia="Times New Roman" w:hAnsi="Arial" w:cs="Arial"/>
          <w:sz w:val="20"/>
          <w:szCs w:val="20"/>
          <w:lang w:val="en-SG"/>
        </w:rPr>
        <w:fldChar w:fldCharType="end"/>
      </w:r>
    </w:p>
    <w:p w14:paraId="33030F86" w14:textId="1A2A147B" w:rsidR="001C6EA8" w:rsidRPr="003061E0" w:rsidRDefault="00B27E2A" w:rsidP="00B27E2A">
      <w:pPr>
        <w:contextualSpacing/>
        <w:jc w:val="both"/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B5.</w:t>
      </w: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Aim and Hypothesis of the proposed project 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 xml:space="preserve">(limit to </w:t>
      </w:r>
      <w:r w:rsidR="004672BC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5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00 words)</w:t>
      </w:r>
    </w:p>
    <w:p w14:paraId="571C63CF" w14:textId="6E3ED21E" w:rsidR="0036229C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6E6E23F4" w14:textId="244462FE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76CE1302" w14:textId="11CB84DA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00C2278E" w14:textId="47B46C12" w:rsidR="00EC7793" w:rsidRPr="003061E0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74B9934E" w14:textId="5DA52A6A" w:rsidR="001C6EA8" w:rsidRPr="003061E0" w:rsidRDefault="001C6EA8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sz w:val="20"/>
          <w:szCs w:val="20"/>
          <w:lang w:val="en-SG"/>
        </w:rPr>
        <w:fldChar w:fldCharType="begin"/>
      </w:r>
      <w:r w:rsidR="00AC53BF" w:rsidRPr="003061E0">
        <w:rPr>
          <w:rFonts w:ascii="Arial" w:eastAsia="Times New Roman" w:hAnsi="Arial" w:cs="Arial"/>
          <w:sz w:val="20"/>
          <w:szCs w:val="20"/>
          <w:lang w:val="en-SG"/>
        </w:rPr>
        <w:instrText xml:space="preserve"> INCLUDEPICTURE "C:\\var\\folders\\8f\\26b3k9hs1yv3s7fnw01fnv5r0000gn\\T\\com.microsoft.Word\\WebArchiveCopyPasteTempFiles\\page5image59920880" \* MERGEFORMAT </w:instrText>
      </w:r>
      <w:r w:rsidRPr="003061E0">
        <w:rPr>
          <w:rFonts w:ascii="Arial" w:eastAsia="Times New Roman" w:hAnsi="Arial" w:cs="Arial"/>
          <w:sz w:val="20"/>
          <w:szCs w:val="20"/>
          <w:lang w:val="en-SG"/>
        </w:rPr>
        <w:fldChar w:fldCharType="separate"/>
      </w:r>
      <w:r w:rsidRPr="003061E0">
        <w:rPr>
          <w:rFonts w:ascii="Arial" w:eastAsia="Times New Roman" w:hAnsi="Arial" w:cs="Arial"/>
          <w:noProof/>
          <w:sz w:val="20"/>
          <w:szCs w:val="20"/>
          <w:lang w:val="en-SG"/>
        </w:rPr>
        <w:drawing>
          <wp:inline distT="0" distB="0" distL="0" distR="0" wp14:anchorId="69F537D9" wp14:editId="243DB3B9">
            <wp:extent cx="9525" cy="9525"/>
            <wp:effectExtent l="0" t="0" r="0" b="0"/>
            <wp:docPr id="252" name="Picture 252" descr="page5image59920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page5image5992088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61E0">
        <w:rPr>
          <w:rFonts w:ascii="Arial" w:eastAsia="Times New Roman" w:hAnsi="Arial" w:cs="Arial"/>
          <w:sz w:val="20"/>
          <w:szCs w:val="20"/>
          <w:lang w:val="en-SG"/>
        </w:rPr>
        <w:fldChar w:fldCharType="end"/>
      </w:r>
    </w:p>
    <w:p w14:paraId="0E550E66" w14:textId="4FDA5311" w:rsidR="001C6EA8" w:rsidRPr="003061E0" w:rsidRDefault="00B27E2A" w:rsidP="00B27E2A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B6.</w:t>
      </w: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Proposed methodology 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 xml:space="preserve">(limit to </w:t>
      </w:r>
      <w:r w:rsidR="004672BC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10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00 words)</w:t>
      </w:r>
    </w:p>
    <w:p w14:paraId="7F23E546" w14:textId="2459076A" w:rsidR="001C6EA8" w:rsidRPr="003555F7" w:rsidRDefault="001C6EA8" w:rsidP="00185363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74B1B51" w14:textId="2F1B6DB3" w:rsidR="00EC7793" w:rsidRPr="003555F7" w:rsidRDefault="003061E0" w:rsidP="00185363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77CE9ED5" w14:textId="4A4C3335" w:rsidR="00EC7793" w:rsidRPr="003555F7" w:rsidRDefault="003061E0" w:rsidP="00185363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22EEB630" w14:textId="68556785" w:rsidR="00EC7793" w:rsidRPr="003555F7" w:rsidRDefault="003061E0" w:rsidP="00185363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59433A39" w14:textId="2F714F68" w:rsidR="00EC7793" w:rsidRPr="003555F7" w:rsidRDefault="003061E0" w:rsidP="00185363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344BAB8A" w14:textId="099DCB8F" w:rsidR="001C6EA8" w:rsidRPr="003061E0" w:rsidRDefault="00B27E2A" w:rsidP="003061E0">
      <w:pPr>
        <w:ind w:left="720" w:hanging="720"/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B7.</w:t>
      </w: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1C6EA8"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How do you intend to use the information generated from this study to change current practice? 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 xml:space="preserve">(limit to </w:t>
      </w:r>
      <w:r w:rsidR="004672BC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5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00 words)</w:t>
      </w:r>
    </w:p>
    <w:p w14:paraId="100B2EED" w14:textId="29000673" w:rsidR="001C6EA8" w:rsidRPr="003555F7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3ABA6A5A" w14:textId="01043010" w:rsidR="00E07F8A" w:rsidRPr="003555F7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2D6984B6" w14:textId="18B497D4" w:rsidR="00E07F8A" w:rsidRPr="003555F7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77A2D010" w14:textId="63315477" w:rsidR="00E07F8A" w:rsidRPr="003555F7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5B661755" w14:textId="76824443" w:rsidR="00B27E2A" w:rsidRDefault="003061E0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ab/>
      </w:r>
    </w:p>
    <w:p w14:paraId="1813E9C1" w14:textId="05BFA335" w:rsidR="001C6EA8" w:rsidRPr="003061E0" w:rsidRDefault="00B27E2A" w:rsidP="003061E0">
      <w:pPr>
        <w:ind w:left="720" w:hanging="720"/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>B8.</w:t>
      </w:r>
      <w:r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  <w:t>I</w:t>
      </w:r>
      <w:r w:rsidR="001C6EA8" w:rsidRPr="003061E0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s there an intended larger scale funding to be obtained as a result of this project? If yes, please elaborate. 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 xml:space="preserve">(limit to </w:t>
      </w:r>
      <w:r w:rsidR="004672BC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5</w:t>
      </w:r>
      <w:r w:rsidR="001C6EA8" w:rsidRPr="003061E0">
        <w:rPr>
          <w:rFonts w:ascii="Arial" w:eastAsia="Times New Roman" w:hAnsi="Arial" w:cs="Arial"/>
          <w:b/>
          <w:bCs/>
          <w:i/>
          <w:iCs/>
          <w:sz w:val="20"/>
          <w:szCs w:val="20"/>
          <w:lang w:val="en-SG"/>
        </w:rPr>
        <w:t>00 words)</w:t>
      </w:r>
    </w:p>
    <w:p w14:paraId="4EFB58AB" w14:textId="60A6042B" w:rsidR="001C6EA8" w:rsidRPr="003555F7" w:rsidRDefault="001C6EA8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fldChar w:fldCharType="begin"/>
      </w:r>
      <w:r w:rsidR="00AC53BF" w:rsidRPr="003555F7">
        <w:rPr>
          <w:rFonts w:ascii="Arial" w:eastAsia="Times New Roman" w:hAnsi="Arial" w:cs="Arial"/>
          <w:sz w:val="20"/>
          <w:szCs w:val="20"/>
          <w:lang w:val="en-SG"/>
        </w:rPr>
        <w:instrText xml:space="preserve"> INCLUDEPICTURE "C:\\var\\folders\\8f\\26b3k9hs1yv3s7fnw01fnv5r0000gn\\T\\com.microsoft.Word\\WebArchiveCopyPasteTempFiles\\page8image60814576" \* MERGEFORMAT </w:instrTex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fldChar w:fldCharType="separate"/>
      </w:r>
      <w:r w:rsidRPr="003555F7">
        <w:rPr>
          <w:rFonts w:ascii="Arial" w:eastAsia="Times New Roman" w:hAnsi="Arial" w:cs="Arial"/>
          <w:noProof/>
          <w:sz w:val="20"/>
          <w:szCs w:val="20"/>
          <w:lang w:val="en-SG"/>
        </w:rPr>
        <w:drawing>
          <wp:inline distT="0" distB="0" distL="0" distR="0" wp14:anchorId="4EC90C69" wp14:editId="525520A8">
            <wp:extent cx="9525" cy="9525"/>
            <wp:effectExtent l="0" t="0" r="0" b="0"/>
            <wp:docPr id="236" name="Picture 236" descr="page8image60814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page8image6081457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fldChar w:fldCharType="end"/>
      </w:r>
    </w:p>
    <w:p w14:paraId="3C63E8F4" w14:textId="4E50A512" w:rsidR="0036229C" w:rsidRPr="003555F7" w:rsidRDefault="001C6EA8" w:rsidP="003061E0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fldChar w:fldCharType="begin"/>
      </w:r>
      <w:r w:rsidR="00AC53BF" w:rsidRPr="003555F7">
        <w:rPr>
          <w:rFonts w:ascii="Arial" w:eastAsia="Times New Roman" w:hAnsi="Arial" w:cs="Arial"/>
          <w:sz w:val="20"/>
          <w:szCs w:val="20"/>
          <w:lang w:val="en-SG"/>
        </w:rPr>
        <w:instrText xml:space="preserve"> INCLUDEPICTURE "C:\\var\\folders\\8f\\26b3k9hs1yv3s7fnw01fnv5r0000gn\\T\\com.microsoft.Word\\WebArchiveCopyPasteTempFiles\\page8image60628416" \* MERGEFORMAT </w:instrTex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fldChar w:fldCharType="separate"/>
      </w:r>
      <w:r w:rsidRPr="003555F7">
        <w:rPr>
          <w:rFonts w:ascii="Arial" w:eastAsia="Times New Roman" w:hAnsi="Arial" w:cs="Arial"/>
          <w:noProof/>
          <w:sz w:val="20"/>
          <w:szCs w:val="20"/>
          <w:lang w:val="en-SG"/>
        </w:rPr>
        <w:drawing>
          <wp:inline distT="0" distB="0" distL="0" distR="0" wp14:anchorId="11EDE566" wp14:editId="7FCFD459">
            <wp:extent cx="9525" cy="9525"/>
            <wp:effectExtent l="0" t="0" r="0" b="0"/>
            <wp:docPr id="235" name="Picture 235" descr="page8image60628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page8image606284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fldChar w:fldCharType="end"/>
      </w:r>
    </w:p>
    <w:p w14:paraId="13EA287E" w14:textId="2BEECB64" w:rsidR="0036229C" w:rsidRPr="003555F7" w:rsidRDefault="0036229C" w:rsidP="00185363">
      <w:pPr>
        <w:ind w:left="709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D5CBB46" w14:textId="77777777" w:rsidR="005E4F7F" w:rsidRDefault="00185363" w:rsidP="005E4F7F">
      <w:pPr>
        <w:ind w:left="709"/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</w:p>
    <w:p w14:paraId="581C3465" w14:textId="77777777" w:rsidR="005E4F7F" w:rsidRDefault="005E4F7F" w:rsidP="005E4F7F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EB2E0B3" w14:textId="678D3AF7" w:rsidR="001C6EA8" w:rsidRPr="003555F7" w:rsidRDefault="001C6EA8" w:rsidP="005E4F7F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C.</w:t>
      </w:r>
      <w:r w:rsidR="005E4F7F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5E4F7F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RESEARCH MILESTONES / KEY PERFORMANCE INDICATORS (KPI)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54661379" w14:textId="77777777" w:rsidR="00E07F8A" w:rsidRPr="003555F7" w:rsidRDefault="00E07F8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F631EEE" w14:textId="663562F5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You will be required to submit a Mid-Term Progress Report by </w:t>
      </w:r>
      <w:r w:rsidR="0033063A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Aug</w:t>
      </w:r>
      <w:r w:rsidR="005B41FC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ust</w:t>
      </w:r>
      <w:r w:rsidR="002E1584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2024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in which your progress will be measured against the </w:t>
      </w:r>
      <w:r w:rsidR="00A66905">
        <w:rPr>
          <w:rFonts w:ascii="Arial" w:eastAsia="Times New Roman" w:hAnsi="Arial" w:cs="Arial"/>
          <w:sz w:val="20"/>
          <w:szCs w:val="20"/>
          <w:lang w:val="en-SG"/>
        </w:rPr>
        <w:t xml:space="preserve">target deadlines and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milestones below. </w:t>
      </w:r>
    </w:p>
    <w:p w14:paraId="780ECBF1" w14:textId="77777777" w:rsidR="00D96322" w:rsidRDefault="00D96322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8A63E9D" w14:textId="6AB2E0DF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Please fill in the target </w:t>
      </w:r>
      <w:r w:rsidR="00AF5352" w:rsidRPr="003555F7">
        <w:rPr>
          <w:rFonts w:ascii="Arial" w:eastAsia="Times New Roman" w:hAnsi="Arial" w:cs="Arial"/>
          <w:sz w:val="20"/>
          <w:szCs w:val="20"/>
          <w:lang w:val="en-SG"/>
        </w:rPr>
        <w:t>deadline</w:t>
      </w:r>
      <w:r w:rsidR="00D96322">
        <w:rPr>
          <w:rFonts w:ascii="Arial" w:eastAsia="Times New Roman" w:hAnsi="Arial" w:cs="Arial"/>
          <w:sz w:val="20"/>
          <w:szCs w:val="20"/>
          <w:lang w:val="en-SG"/>
        </w:rPr>
        <w:t>s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in the table below. </w:t>
      </w:r>
    </w:p>
    <w:p w14:paraId="3A052E0F" w14:textId="77777777" w:rsidR="00D96322" w:rsidRDefault="00D96322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4CBD090B" w14:textId="21171805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Please propose </w:t>
      </w:r>
      <w:r w:rsidR="00A66905">
        <w:rPr>
          <w:rFonts w:ascii="Arial" w:eastAsia="Times New Roman" w:hAnsi="Arial" w:cs="Arial"/>
          <w:sz w:val="20"/>
          <w:szCs w:val="20"/>
          <w:lang w:val="en-SG"/>
        </w:rPr>
        <w:t>m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ilestones for assessment of progress of your project</w:t>
      </w:r>
      <w:r w:rsidR="00D96322">
        <w:rPr>
          <w:rFonts w:ascii="Arial" w:eastAsia="Times New Roman" w:hAnsi="Arial" w:cs="Arial"/>
          <w:sz w:val="20"/>
          <w:szCs w:val="20"/>
          <w:lang w:val="en-SG"/>
        </w:rPr>
        <w:t>.</w:t>
      </w:r>
    </w:p>
    <w:p w14:paraId="34A130F0" w14:textId="77777777" w:rsidR="007068B0" w:rsidRDefault="007068B0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3A237D2" w14:textId="77777777" w:rsidR="002F5B6C" w:rsidRPr="003555F7" w:rsidRDefault="002F5B6C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tbl>
      <w:tblPr>
        <w:tblW w:w="905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6462"/>
        <w:gridCol w:w="2096"/>
      </w:tblGrid>
      <w:tr w:rsidR="001C6EA8" w:rsidRPr="003555F7" w14:paraId="749A42B7" w14:textId="77777777" w:rsidTr="00FB0B6F">
        <w:trPr>
          <w:trHeight w:val="27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14CB9A71" w14:textId="19201DED" w:rsidR="001C6EA8" w:rsidRPr="003555F7" w:rsidRDefault="001C6EA8" w:rsidP="00417A14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S/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61F08BD5" w14:textId="0028D0C3" w:rsidR="001C6EA8" w:rsidRPr="003555F7" w:rsidRDefault="001C6EA8" w:rsidP="00417A14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ileston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5531DA8D" w14:textId="3F89134C" w:rsidR="001C6EA8" w:rsidRPr="003555F7" w:rsidRDefault="001C6EA8" w:rsidP="00417A14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59939392" \* MERGEFORMAT </w:instrText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SG"/>
              </w:rPr>
              <w:drawing>
                <wp:inline distT="0" distB="0" distL="0" distR="0" wp14:anchorId="68E808C7" wp14:editId="46E082CF">
                  <wp:extent cx="9525" cy="9525"/>
                  <wp:effectExtent l="0" t="0" r="0" b="0"/>
                  <wp:docPr id="227" name="Picture 227" descr="page10image59939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page10image599393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Target Deadline</w:t>
            </w:r>
          </w:p>
        </w:tc>
      </w:tr>
      <w:tr w:rsidR="002F5B6C" w:rsidRPr="00260C38" w14:paraId="75DC32D0" w14:textId="77777777" w:rsidTr="00260C38">
        <w:trPr>
          <w:trHeight w:val="4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FE4B1C" w14:textId="18EED695" w:rsidR="001C6EA8" w:rsidRPr="00260C38" w:rsidRDefault="001C6EA8" w:rsidP="00260C38">
            <w:pPr>
              <w:contextualSpacing/>
              <w:jc w:val="center"/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2167E8" w14:textId="4EF0EBF2" w:rsidR="001C6EA8" w:rsidRPr="00260C38" w:rsidRDefault="0033063A" w:rsidP="00260C38">
            <w:pPr>
              <w:contextualSpacing/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</w:pP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 xml:space="preserve">Example: </w:t>
            </w:r>
            <w:r w:rsidR="001C6EA8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 xml:space="preserve">Submission of </w:t>
            </w:r>
            <w:r w:rsidR="007068B0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>ethics</w:t>
            </w:r>
            <w:r w:rsidR="001C6EA8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 xml:space="preserve"> application, if required</w:t>
            </w:r>
          </w:p>
          <w:p w14:paraId="229448EA" w14:textId="4A7BD183" w:rsidR="004016D9" w:rsidRPr="00260C38" w:rsidRDefault="004016D9" w:rsidP="00260C38">
            <w:pPr>
              <w:contextualSpacing/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CD44FA" w14:textId="2617E297" w:rsidR="001C6EA8" w:rsidRPr="00260C38" w:rsidRDefault="001C6EA8" w:rsidP="00260C38">
            <w:pPr>
              <w:contextualSpacing/>
              <w:jc w:val="center"/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</w:pP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693952" \* MERGEFORMAT </w:instrText>
            </w: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260C38">
              <w:rPr>
                <w:rFonts w:ascii="Arial" w:eastAsia="Times New Roman" w:hAnsi="Arial" w:cs="Arial"/>
                <w:i/>
                <w:iCs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28A5AD03" wp14:editId="6E92D48C">
                  <wp:extent cx="9525" cy="9525"/>
                  <wp:effectExtent l="0" t="0" r="0" b="0"/>
                  <wp:docPr id="226" name="Picture 226" descr="page10image416939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page10image416939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694912" \* MERGEFORMAT </w:instrText>
            </w: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260C38">
              <w:rPr>
                <w:rFonts w:ascii="Arial" w:eastAsia="Times New Roman" w:hAnsi="Arial" w:cs="Arial"/>
                <w:i/>
                <w:iCs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76EB0316" wp14:editId="5E90F7CC">
                  <wp:extent cx="9525" cy="9525"/>
                  <wp:effectExtent l="0" t="0" r="0" b="0"/>
                  <wp:docPr id="225" name="Picture 225" descr="page10image416949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page10image416949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  <w:r w:rsidR="00260C38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>2</w:t>
            </w:r>
            <w:r w:rsidR="00260C38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vertAlign w:val="superscript"/>
                <w:lang w:val="en-SG"/>
              </w:rPr>
              <w:t>nd</w:t>
            </w:r>
            <w:r w:rsidR="00260C38" w:rsidRPr="00260C38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 xml:space="preserve"> month</w:t>
            </w:r>
          </w:p>
        </w:tc>
      </w:tr>
      <w:tr w:rsidR="001C6EA8" w:rsidRPr="003555F7" w14:paraId="6D711094" w14:textId="77777777" w:rsidTr="00FB0B6F">
        <w:trPr>
          <w:trHeight w:val="4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A4724" w14:textId="248B2DC8" w:rsidR="001C6EA8" w:rsidRPr="003555F7" w:rsidRDefault="00FB0B6F" w:rsidP="00417A14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819F3" w14:textId="249CF838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0859FD" w14:textId="5D89D2DA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59943312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30E24945" wp14:editId="3215AB90">
                  <wp:extent cx="9525" cy="9525"/>
                  <wp:effectExtent l="0" t="0" r="0" b="0"/>
                  <wp:docPr id="224" name="Picture 224" descr="page10image59943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page10image599433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</w:tr>
      <w:tr w:rsidR="0033063A" w:rsidRPr="003555F7" w14:paraId="7C5DABAE" w14:textId="77777777" w:rsidTr="00FB0B6F">
        <w:trPr>
          <w:trHeight w:val="4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885B2" w14:textId="5420D4F2" w:rsidR="0033063A" w:rsidRPr="003555F7" w:rsidRDefault="00FB0B6F" w:rsidP="00417A14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DABF9" w14:textId="34EB45D9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B2CAC" w14:textId="77777777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33063A" w:rsidRPr="003555F7" w14:paraId="494F595B" w14:textId="77777777" w:rsidTr="00FB0B6F">
        <w:trPr>
          <w:trHeight w:val="4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933FF" w14:textId="3C409ECB" w:rsidR="0033063A" w:rsidRPr="003555F7" w:rsidRDefault="00FB0B6F" w:rsidP="00417A14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C85DF" w14:textId="40E376F0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587362" w14:textId="77777777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33063A" w:rsidRPr="003555F7" w14:paraId="105A57BB" w14:textId="77777777" w:rsidTr="00FB0B6F">
        <w:trPr>
          <w:trHeight w:val="4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68EF0" w14:textId="4D4FF615" w:rsidR="0033063A" w:rsidRPr="003555F7" w:rsidRDefault="00FB0B6F" w:rsidP="00417A14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6635C" w14:textId="7156BE9C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E6F8D" w14:textId="730BE0A7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33063A" w:rsidRPr="003555F7" w14:paraId="672AA530" w14:textId="77777777" w:rsidTr="00FB0B6F">
        <w:trPr>
          <w:trHeight w:val="4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FCC40" w14:textId="0FA06FD4" w:rsidR="0033063A" w:rsidRPr="003555F7" w:rsidRDefault="00FB0B6F" w:rsidP="00417A14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SG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B5FAE" w14:textId="77777777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828B65" w14:textId="77777777" w:rsidR="0033063A" w:rsidRPr="003555F7" w:rsidRDefault="0033063A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</w:tbl>
    <w:p w14:paraId="2BD2CC52" w14:textId="77777777" w:rsidR="0033063A" w:rsidRPr="003555F7" w:rsidRDefault="0033063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  <w:sectPr w:rsidR="0033063A" w:rsidRPr="003555F7" w:rsidSect="009871B2">
          <w:headerReference w:type="default" r:id="rId11"/>
          <w:footerReference w:type="even" r:id="rId12"/>
          <w:footerReference w:type="default" r:id="rId13"/>
          <w:pgSz w:w="11900" w:h="16840" w:code="9"/>
          <w:pgMar w:top="1440" w:right="1440" w:bottom="1440" w:left="1440" w:header="708" w:footer="708" w:gutter="0"/>
          <w:cols w:space="708"/>
          <w:docGrid w:linePitch="360"/>
        </w:sectPr>
      </w:pPr>
    </w:p>
    <w:p w14:paraId="58FAA447" w14:textId="77777777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vanish/>
          <w:sz w:val="20"/>
          <w:szCs w:val="20"/>
          <w:lang w:val="en-SG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8"/>
        <w:gridCol w:w="468"/>
        <w:gridCol w:w="468"/>
        <w:gridCol w:w="468"/>
        <w:gridCol w:w="466"/>
        <w:gridCol w:w="469"/>
        <w:gridCol w:w="469"/>
        <w:gridCol w:w="467"/>
        <w:gridCol w:w="469"/>
        <w:gridCol w:w="469"/>
        <w:gridCol w:w="467"/>
        <w:gridCol w:w="469"/>
        <w:gridCol w:w="463"/>
      </w:tblGrid>
      <w:tr w:rsidR="001C6EA8" w:rsidRPr="003555F7" w14:paraId="05ABDE21" w14:textId="77777777" w:rsidTr="007E0016">
        <w:tc>
          <w:tcPr>
            <w:tcW w:w="188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227D1B60" w14:textId="4E200C7F" w:rsidR="001C6EA8" w:rsidRPr="003555F7" w:rsidRDefault="001C6EA8" w:rsidP="00FB0B6F">
            <w:pPr>
              <w:contextualSpacing/>
              <w:jc w:val="center"/>
              <w:divId w:val="1498501918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Research Milestone / Deliverables</w:t>
            </w:r>
          </w:p>
        </w:tc>
        <w:tc>
          <w:tcPr>
            <w:tcW w:w="3114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11ABC4DC" w14:textId="719585E6" w:rsidR="001C6EA8" w:rsidRPr="003555F7" w:rsidRDefault="001C6EA8" w:rsidP="007E0016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59946336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A30EC09" wp14:editId="2CDDED1F">
                  <wp:extent cx="9525" cy="9525"/>
                  <wp:effectExtent l="0" t="0" r="0" b="0"/>
                  <wp:docPr id="219" name="Picture 219" descr="page10image59946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page10image599463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 April 202</w:t>
            </w:r>
            <w:r w:rsidR="0033063A"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4</w:t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 xml:space="preserve"> to 31 March 202</w:t>
            </w:r>
            <w:r w:rsidR="00FB0B6F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5</w:t>
            </w:r>
          </w:p>
        </w:tc>
      </w:tr>
      <w:tr w:rsidR="009A618F" w:rsidRPr="003555F7" w14:paraId="1A0B36C1" w14:textId="77777777" w:rsidTr="007E0016">
        <w:tc>
          <w:tcPr>
            <w:tcW w:w="188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2D753FED" w14:textId="77777777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062239D3" w14:textId="29EE4D87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27996DB3" w14:textId="47E8BDDF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09952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31DBE598" wp14:editId="466BCA5C">
                  <wp:extent cx="9525" cy="9525"/>
                  <wp:effectExtent l="0" t="0" r="0" b="0"/>
                  <wp:docPr id="218" name="Picture 218" descr="page10image417099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page10image417099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2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0ABBF696" w14:textId="2ED5585A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10528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C03C744" wp14:editId="57CE5EDA">
                  <wp:extent cx="9525" cy="9525"/>
                  <wp:effectExtent l="0" t="0" r="0" b="0"/>
                  <wp:docPr id="217" name="Picture 217" descr="page10image41710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page10image41710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3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67EF7F14" w14:textId="51C3C78C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4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79F86565" w14:textId="5E03EA71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11488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8006DBF" wp14:editId="6A945815">
                  <wp:extent cx="9525" cy="9525"/>
                  <wp:effectExtent l="0" t="0" r="0" b="0"/>
                  <wp:docPr id="216" name="Picture 216" descr="page10image41711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page10image41711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5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4956D491" w14:textId="30EAEEF1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6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2325A8B4" w14:textId="3FDD6D8A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7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76C5B5B0" w14:textId="2CC026BE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8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19D818E6" w14:textId="629B182B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9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1240020E" w14:textId="7CEA376F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0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3571F4E4" w14:textId="1F5D8F60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81120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637EFD65" wp14:editId="7C15C5F2">
                  <wp:extent cx="9525" cy="9525"/>
                  <wp:effectExtent l="0" t="0" r="0" b="0"/>
                  <wp:docPr id="215" name="Picture 215" descr="page10image41781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page10image41781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</w:t>
            </w:r>
            <w:r w:rsidR="0033063A"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17F12AFF" w14:textId="6111097B" w:rsidR="001C6EA8" w:rsidRPr="003555F7" w:rsidRDefault="001C6EA8" w:rsidP="00FB0B6F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81696" \* MERGEFORMAT </w:instrText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9CBF0B3" wp14:editId="04DB8E14">
                  <wp:extent cx="9525" cy="9525"/>
                  <wp:effectExtent l="0" t="0" r="0" b="0"/>
                  <wp:docPr id="214" name="Picture 214" descr="page10image417816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page10image417816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555F7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2</w:t>
            </w:r>
          </w:p>
        </w:tc>
      </w:tr>
      <w:tr w:rsidR="009A618F" w:rsidRPr="009A618F" w14:paraId="5024CB4F" w14:textId="77777777" w:rsidTr="007E0016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4053D8" w14:textId="633B630E" w:rsidR="001C6EA8" w:rsidRPr="009A618F" w:rsidRDefault="007E0016" w:rsidP="003555F7">
            <w:pPr>
              <w:contextualSpacing/>
              <w:jc w:val="both"/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>Example: D</w:t>
            </w:r>
            <w:r w:rsidR="007406B6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>ata collection</w:t>
            </w:r>
            <w:r w:rsidR="001C6EA8" w:rsidRPr="009A618F"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 xml:space="preserve"> 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DD551E" w14:textId="026ABFD6" w:rsidR="001C6EA8" w:rsidRPr="00622AB9" w:rsidRDefault="007406B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73CF6" w14:textId="6CC588DF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83808" \* MERGEFORMAT </w:instrText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3FDDB0CF" wp14:editId="17D29E16">
                  <wp:extent cx="9525" cy="9525"/>
                  <wp:effectExtent l="0" t="0" r="0" b="0"/>
                  <wp:docPr id="213" name="Picture 213" descr="page10image417838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page10image417838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  <w:r w:rsidR="007406B6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8A73C5" w14:textId="7120B949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84384" \* MERGEFORMAT </w:instrText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36D4CE5D" wp14:editId="4E179AB7">
                  <wp:extent cx="9525" cy="9525"/>
                  <wp:effectExtent l="0" t="0" r="0" b="0"/>
                  <wp:docPr id="212" name="Picture 212" descr="page10image417843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page10image417843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  <w:r w:rsidR="007406B6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883491" w14:textId="0F71237A" w:rsidR="001C6EA8" w:rsidRPr="00622AB9" w:rsidRDefault="007406B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57D03" w14:textId="26E4CF9C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85344" \* MERGEFORMAT </w:instrText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1CFDA579" wp14:editId="0271ACBD">
                  <wp:extent cx="9525" cy="9525"/>
                  <wp:effectExtent l="0" t="0" r="0" b="0"/>
                  <wp:docPr id="211" name="Picture 211" descr="page10image41785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page10image41785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A9A9DE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E671F5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AE8258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CB489A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AD2599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81668" w14:textId="6F7907FE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95776" \* MERGEFORMAT </w:instrText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49C1C4B6" wp14:editId="1909E6A6">
                  <wp:extent cx="9525" cy="9525"/>
                  <wp:effectExtent l="0" t="0" r="0" b="0"/>
                  <wp:docPr id="210" name="Picture 210" descr="page10image417957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page10image417957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D0539F" w14:textId="3AC8C09B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96352" \* MERGEFORMAT </w:instrText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29A444F9" wp14:editId="35B3F841">
                  <wp:extent cx="9525" cy="9525"/>
                  <wp:effectExtent l="0" t="0" r="0" b="0"/>
                  <wp:docPr id="209" name="Picture 209" descr="page10image41796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page10image417963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fldChar w:fldCharType="end"/>
            </w:r>
          </w:p>
        </w:tc>
      </w:tr>
      <w:tr w:rsidR="00DD0627" w:rsidRPr="003555F7" w14:paraId="7329A742" w14:textId="77777777" w:rsidTr="007E0016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A49D4A" w14:textId="4D35341B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32E98A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361BD0" w14:textId="1602092B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5DBBE" w14:textId="2C82C3F0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5BF86B" w14:textId="3CB14174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55E609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668D7B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4E99F4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74E4A8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74D1A7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BDE97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B7287D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9910E4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DD0627" w:rsidRPr="003555F7" w14:paraId="47C82228" w14:textId="77777777" w:rsidTr="007E0016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02842B" w14:textId="398796B4" w:rsidR="001C6EA8" w:rsidRPr="003555F7" w:rsidRDefault="001C6EA8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951C65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6F2010" w14:textId="4FFCCA62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2DE9B1" w14:textId="75A5C084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6B0A03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6BDF58" w14:textId="57D34820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2000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BE454F7" wp14:editId="3088D835">
                  <wp:extent cx="9525" cy="9525"/>
                  <wp:effectExtent l="0" t="0" r="0" b="0"/>
                  <wp:docPr id="198" name="Picture 198" descr="page10image4175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page10image4175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2960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619C6F81" wp14:editId="5BB8E4A6">
                  <wp:extent cx="9525" cy="9525"/>
                  <wp:effectExtent l="0" t="0" r="0" b="0"/>
                  <wp:docPr id="197" name="Picture 197" descr="page10image417529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page10image417529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640D08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54D27C" w14:textId="1FD87F14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3920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496E97A8" wp14:editId="3488F2E2">
                  <wp:extent cx="9525" cy="9525"/>
                  <wp:effectExtent l="0" t="0" r="0" b="0"/>
                  <wp:docPr id="196" name="Picture 196" descr="page10image41753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page10image41753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4304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32BCE22C" wp14:editId="3BAF1C05">
                  <wp:extent cx="9525" cy="9525"/>
                  <wp:effectExtent l="0" t="0" r="0" b="0"/>
                  <wp:docPr id="195" name="Picture 195" descr="page10image41754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page10image417543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4880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33D792B" wp14:editId="2D0478EF">
                  <wp:extent cx="9525" cy="9525"/>
                  <wp:effectExtent l="0" t="0" r="0" b="0"/>
                  <wp:docPr id="194" name="Picture 194" descr="page10image417548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page10image417548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5264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385E2F87" wp14:editId="4EC64CF2">
                  <wp:extent cx="9525" cy="9525"/>
                  <wp:effectExtent l="0" t="0" r="0" b="0"/>
                  <wp:docPr id="193" name="Picture 193" descr="page10image41755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page10image41755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1BAC13" w14:textId="2CCBB7BD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5648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0521DC5" wp14:editId="249B6FAC">
                  <wp:extent cx="9525" cy="9525"/>
                  <wp:effectExtent l="0" t="0" r="0" b="0"/>
                  <wp:docPr id="192" name="Picture 192" descr="page10image417556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page10image417556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6224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394CCC3C" wp14:editId="7363085E">
                  <wp:extent cx="9525" cy="9525"/>
                  <wp:effectExtent l="0" t="0" r="0" b="0"/>
                  <wp:docPr id="191" name="Picture 191" descr="page10image41756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page10image41756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A52441" w14:textId="62DF2AF4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6608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243E014" wp14:editId="1F7C78B0">
                  <wp:extent cx="9525" cy="9525"/>
                  <wp:effectExtent l="0" t="0" r="0" b="0"/>
                  <wp:docPr id="190" name="Picture 190" descr="page10image41756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page10image417566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7184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0F847A5" wp14:editId="3D1B15B5">
                  <wp:extent cx="9525" cy="9525"/>
                  <wp:effectExtent l="0" t="0" r="0" b="0"/>
                  <wp:docPr id="189" name="Picture 189" descr="page10image41757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page10image41757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6C92CD" w14:textId="7597C1EE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7568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FE13965" wp14:editId="3461114A">
                  <wp:extent cx="9525" cy="9525"/>
                  <wp:effectExtent l="0" t="0" r="0" b="0"/>
                  <wp:docPr id="188" name="Picture 188" descr="page10image41757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page10image41757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begin"/>
            </w:r>
            <w:r w:rsidR="00AC53BF"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instrText xml:space="preserve"> INCLUDEPICTURE "C:\\var\\folders\\8f\\26b3k9hs1yv3s7fnw01fnv5r0000gn\\T\\com.microsoft.Word\\WebArchiveCopyPasteTempFiles\\page10image41758144" \* MERGEFORMAT </w:instrText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separate"/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E6390DD" wp14:editId="33737778">
                  <wp:extent cx="9525" cy="9525"/>
                  <wp:effectExtent l="0" t="0" r="0" b="0"/>
                  <wp:docPr id="187" name="Picture 187" descr="page10image41758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page10image41758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sz w:val="20"/>
                <w:szCs w:val="20"/>
                <w:lang w:val="en-SG"/>
              </w:rPr>
              <w:fldChar w:fldCharType="end"/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489D5D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C9B8ED" w14:textId="77777777" w:rsidR="001C6EA8" w:rsidRPr="00622AB9" w:rsidRDefault="001C6EA8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0220E762" w14:textId="77777777" w:rsidTr="007E0016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27A38" w14:textId="77777777" w:rsidR="007E0016" w:rsidRPr="003555F7" w:rsidRDefault="007E0016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7803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3EE84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25A25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8E93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7265D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D799BA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31232D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F4E6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10F767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006A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3C258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77DB3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50457E56" w14:textId="77777777" w:rsidTr="007E0016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BEC4E" w14:textId="77777777" w:rsidR="007E0016" w:rsidRPr="003555F7" w:rsidRDefault="007E0016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54C06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233E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FF22A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2324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0533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55B5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EFEB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D821A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4E2F4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39DB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6E8C6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CC59A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6FD68C45" w14:textId="77777777" w:rsidTr="007E0016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60BF7" w14:textId="77777777" w:rsidR="007E0016" w:rsidRPr="003555F7" w:rsidRDefault="007E0016" w:rsidP="003555F7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5B6E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5BFC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3A768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E10476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4F54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F2EA3A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10A4D1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F8F0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027F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8F4D5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9576A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4E3D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</w:tbl>
    <w:p w14:paraId="6BE70EA4" w14:textId="77777777" w:rsidR="00AC53BF" w:rsidRPr="003555F7" w:rsidRDefault="00AC53BF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8"/>
        <w:gridCol w:w="468"/>
        <w:gridCol w:w="468"/>
        <w:gridCol w:w="468"/>
        <w:gridCol w:w="466"/>
        <w:gridCol w:w="469"/>
        <w:gridCol w:w="469"/>
        <w:gridCol w:w="467"/>
        <w:gridCol w:w="469"/>
        <w:gridCol w:w="469"/>
        <w:gridCol w:w="467"/>
        <w:gridCol w:w="469"/>
        <w:gridCol w:w="463"/>
      </w:tblGrid>
      <w:tr w:rsidR="007E0016" w:rsidRPr="003555F7" w14:paraId="183AB413" w14:textId="77777777" w:rsidTr="003E52B9">
        <w:tc>
          <w:tcPr>
            <w:tcW w:w="188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3F6F6B96" w14:textId="77777777" w:rsidR="007E0016" w:rsidRPr="003555F7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Research Milestone / Deliverables</w:t>
            </w:r>
          </w:p>
        </w:tc>
        <w:tc>
          <w:tcPr>
            <w:tcW w:w="3114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307F21A6" w14:textId="6E892143" w:rsidR="007E0016" w:rsidRPr="003555F7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3555F7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C68341E" wp14:editId="34A43C10">
                  <wp:extent cx="9525" cy="9525"/>
                  <wp:effectExtent l="0" t="0" r="0" b="0"/>
                  <wp:docPr id="2146010266" name="Picture 2146010266" descr="page10image59946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page10image599463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1 April 2025 to 31 March 2026</w:t>
            </w:r>
          </w:p>
        </w:tc>
      </w:tr>
      <w:tr w:rsidR="007E0016" w:rsidRPr="003555F7" w14:paraId="262BBF85" w14:textId="77777777" w:rsidTr="003E52B9">
        <w:tc>
          <w:tcPr>
            <w:tcW w:w="188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  <w:hideMark/>
          </w:tcPr>
          <w:p w14:paraId="1F1AFD6B" w14:textId="77777777" w:rsidR="007E0016" w:rsidRPr="003555F7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6978B468" w14:textId="687ADBA3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3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56ADDF02" w14:textId="1457A5CE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SG"/>
              </w:rPr>
              <w:drawing>
                <wp:inline distT="0" distB="0" distL="0" distR="0" wp14:anchorId="1BA11180" wp14:editId="0D290D41">
                  <wp:extent cx="9525" cy="9525"/>
                  <wp:effectExtent l="0" t="0" r="0" b="0"/>
                  <wp:docPr id="210195577" name="Picture 210195577" descr="page10image417099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page10image417099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4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675138C6" w14:textId="7E7BBB42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SG"/>
              </w:rPr>
              <w:drawing>
                <wp:inline distT="0" distB="0" distL="0" distR="0" wp14:anchorId="7AEE4177" wp14:editId="21525DAE">
                  <wp:extent cx="9525" cy="9525"/>
                  <wp:effectExtent l="0" t="0" r="0" b="0"/>
                  <wp:docPr id="180782791" name="Picture 180782791" descr="page10image41710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page10image41710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5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31FBF718" w14:textId="3BA91CF9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6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2A433487" w14:textId="4A16D47D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SG"/>
              </w:rPr>
              <w:drawing>
                <wp:inline distT="0" distB="0" distL="0" distR="0" wp14:anchorId="6FE0A1F7" wp14:editId="17B2850E">
                  <wp:extent cx="9525" cy="9525"/>
                  <wp:effectExtent l="0" t="0" r="0" b="0"/>
                  <wp:docPr id="1121341051" name="Picture 1121341051" descr="page10image41711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page10image41711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7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6F42EC97" w14:textId="46053911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8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757B5CFB" w14:textId="218E4BF5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19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18AAFA67" w14:textId="5F0CF478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20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72550693" w14:textId="2CBDCF87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21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42EA2858" w14:textId="164ED840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22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2C1A8406" w14:textId="790AA718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SG"/>
              </w:rPr>
              <w:drawing>
                <wp:inline distT="0" distB="0" distL="0" distR="0" wp14:anchorId="36A73B89" wp14:editId="48A3BB41">
                  <wp:extent cx="9525" cy="9525"/>
                  <wp:effectExtent l="0" t="0" r="0" b="0"/>
                  <wp:docPr id="513773502" name="Picture 513773502" descr="page10image41781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page10image41781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23</w:t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hideMark/>
          </w:tcPr>
          <w:p w14:paraId="10479BAC" w14:textId="46735907" w:rsidR="007E0016" w:rsidRPr="007E0016" w:rsidRDefault="007E0016" w:rsidP="003E52B9">
            <w:pPr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</w:pPr>
            <w:r w:rsidRPr="007E0016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val="en-SG"/>
              </w:rPr>
              <w:drawing>
                <wp:inline distT="0" distB="0" distL="0" distR="0" wp14:anchorId="4C538733" wp14:editId="3B76A085">
                  <wp:extent cx="9525" cy="9525"/>
                  <wp:effectExtent l="0" t="0" r="0" b="0"/>
                  <wp:docPr id="1124662038" name="Picture 1124662038" descr="page10image417816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page10image417816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001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SG"/>
              </w:rPr>
              <w:t>M24</w:t>
            </w:r>
          </w:p>
        </w:tc>
      </w:tr>
      <w:tr w:rsidR="007E0016" w:rsidRPr="009A618F" w14:paraId="74DC0D80" w14:textId="77777777" w:rsidTr="00622AB9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F2755" w14:textId="1E02B232" w:rsidR="007E0016" w:rsidRPr="009A618F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</w:pPr>
            <w:r>
              <w:rPr>
                <w:rFonts w:ascii="Arial" w:eastAsia="Times New Roman" w:hAnsi="Arial" w:cs="Arial"/>
                <w:i/>
                <w:iCs/>
                <w:color w:val="AEAAAA" w:themeColor="background2" w:themeShade="BF"/>
                <w:sz w:val="20"/>
                <w:szCs w:val="20"/>
                <w:lang w:val="en-SG"/>
              </w:rPr>
              <w:t>Example: Data analysis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74D5CD" w14:textId="73F581D5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ADEEE" w14:textId="388225EB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738E9" w14:textId="168CF43A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F246D" w14:textId="6C6C6C8B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454502" w14:textId="484FF07B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164FCAFE" wp14:editId="0E2B2C0C">
                  <wp:extent cx="9525" cy="9525"/>
                  <wp:effectExtent l="0" t="0" r="0" b="0"/>
                  <wp:docPr id="1402804705" name="Picture 1402804705" descr="page10image41785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page10image41785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22AB9"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754EA4" w14:textId="3DC97048" w:rsidR="007E0016" w:rsidRPr="00622AB9" w:rsidRDefault="00622AB9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56DF84" w14:textId="24ECCFFD" w:rsidR="007E0016" w:rsidRPr="00622AB9" w:rsidRDefault="00622AB9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C9A132" w14:textId="2BF3F361" w:rsidR="007E0016" w:rsidRPr="00622AB9" w:rsidRDefault="00622AB9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  <w:t>X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39D7A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11F48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DE01D4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29457D8F" wp14:editId="69EEAF70">
                  <wp:extent cx="9525" cy="9525"/>
                  <wp:effectExtent l="0" t="0" r="0" b="0"/>
                  <wp:docPr id="1046424277" name="Picture 1046424277" descr="page10image417957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page10image417957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923B7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color w:val="AEAAAA" w:themeColor="background2" w:themeShade="BF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color w:val="AEAAAA" w:themeColor="background2" w:themeShade="BF"/>
                <w:sz w:val="20"/>
                <w:szCs w:val="20"/>
                <w:lang w:val="en-SG"/>
              </w:rPr>
              <w:drawing>
                <wp:inline distT="0" distB="0" distL="0" distR="0" wp14:anchorId="04CD4963" wp14:editId="52850B71">
                  <wp:extent cx="9525" cy="9525"/>
                  <wp:effectExtent l="0" t="0" r="0" b="0"/>
                  <wp:docPr id="1549995855" name="Picture 1549995855" descr="page10image41796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page10image417963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0016" w:rsidRPr="003555F7" w14:paraId="5916D795" w14:textId="77777777" w:rsidTr="003E52B9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FEE887" w14:textId="77777777" w:rsidR="007E0016" w:rsidRPr="003555F7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2B54C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60A9BD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CA822" w14:textId="48CC9B3E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AAC61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F355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2EC75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A221E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FC92B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941AA4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CEE1F7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F9926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63072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71984403" w14:textId="77777777" w:rsidTr="003E52B9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595C99" w14:textId="77777777" w:rsidR="007E0016" w:rsidRPr="003555F7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4241E1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E64EF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6F7DA6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33F3B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1985F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514DBE5" wp14:editId="1C44C4F9">
                  <wp:extent cx="9525" cy="9525"/>
                  <wp:effectExtent l="0" t="0" r="0" b="0"/>
                  <wp:docPr id="146234539" name="Picture 146234539" descr="page10image417520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page10image417520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54543B3" wp14:editId="1D42E932">
                  <wp:extent cx="9525" cy="9525"/>
                  <wp:effectExtent l="0" t="0" r="0" b="0"/>
                  <wp:docPr id="2009867392" name="Picture 2009867392" descr="page10image417529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page10image417529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35A12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382FA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AF8DB5D" wp14:editId="28043B1B">
                  <wp:extent cx="9525" cy="9525"/>
                  <wp:effectExtent l="0" t="0" r="0" b="0"/>
                  <wp:docPr id="1378819343" name="Picture 1378819343" descr="page10image41753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page10image41753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455C36C0" wp14:editId="7DAD4993">
                  <wp:extent cx="9525" cy="9525"/>
                  <wp:effectExtent l="0" t="0" r="0" b="0"/>
                  <wp:docPr id="1560586273" name="Picture 1560586273" descr="page10image41754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page10image417543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7BEC86D5" wp14:editId="3BFD9217">
                  <wp:extent cx="9525" cy="9525"/>
                  <wp:effectExtent l="0" t="0" r="0" b="0"/>
                  <wp:docPr id="317730736" name="Picture 317730736" descr="page10image417548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page10image417548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09DA47D0" wp14:editId="1601A6AB">
                  <wp:extent cx="9525" cy="9525"/>
                  <wp:effectExtent l="0" t="0" r="0" b="0"/>
                  <wp:docPr id="1095201" name="Picture 1095201" descr="page10image41755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page10image41755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745A54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863B920" wp14:editId="04C1D3A6">
                  <wp:extent cx="9525" cy="9525"/>
                  <wp:effectExtent l="0" t="0" r="0" b="0"/>
                  <wp:docPr id="7192059" name="Picture 7192059" descr="page10image417556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page10image417556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AE144AC" wp14:editId="4F144B42">
                  <wp:extent cx="9525" cy="9525"/>
                  <wp:effectExtent l="0" t="0" r="0" b="0"/>
                  <wp:docPr id="543874995" name="Picture 543874995" descr="page10image41756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page10image41756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BA3A7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5897F579" wp14:editId="58B0FC45">
                  <wp:extent cx="9525" cy="9525"/>
                  <wp:effectExtent l="0" t="0" r="0" b="0"/>
                  <wp:docPr id="773606844" name="Picture 773606844" descr="page10image41756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page10image417566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8CAD0B0" wp14:editId="37B4BFD0">
                  <wp:extent cx="9525" cy="9525"/>
                  <wp:effectExtent l="0" t="0" r="0" b="0"/>
                  <wp:docPr id="430391593" name="Picture 430391593" descr="page10image41757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page10image41757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62652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2C2F5A2B" wp14:editId="2FA2E1AA">
                  <wp:extent cx="9525" cy="9525"/>
                  <wp:effectExtent l="0" t="0" r="0" b="0"/>
                  <wp:docPr id="2019362379" name="Picture 2019362379" descr="page10image41757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page10image41757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2AB9">
              <w:rPr>
                <w:rFonts w:ascii="Arial" w:eastAsia="Times New Roman" w:hAnsi="Arial" w:cs="Arial"/>
                <w:noProof/>
                <w:sz w:val="20"/>
                <w:szCs w:val="20"/>
                <w:lang w:val="en-SG"/>
              </w:rPr>
              <w:drawing>
                <wp:inline distT="0" distB="0" distL="0" distR="0" wp14:anchorId="16B7F986" wp14:editId="2AEC3716">
                  <wp:extent cx="9525" cy="9525"/>
                  <wp:effectExtent l="0" t="0" r="0" b="0"/>
                  <wp:docPr id="227278779" name="Picture 227278779" descr="page10image41758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page10image41758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CFC5F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EB4A9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17E9F2C0" w14:textId="77777777" w:rsidTr="003E52B9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760ECA" w14:textId="77777777" w:rsidR="007E0016" w:rsidRPr="003555F7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24435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9F8396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805A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CE02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40433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0336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A1EC9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FEFAD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A89C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3CE6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18FF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DEFEC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2C792951" w14:textId="77777777" w:rsidTr="003E52B9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126434" w14:textId="77777777" w:rsidR="007E0016" w:rsidRPr="003555F7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AD81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FA7F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C8E5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E96D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DCF7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D9AF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FDF09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7C312A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6EA62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A681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77CC5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A44AB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  <w:tr w:rsidR="007E0016" w:rsidRPr="003555F7" w14:paraId="1325CE4E" w14:textId="77777777" w:rsidTr="003E52B9">
        <w:trPr>
          <w:trHeight w:val="257"/>
        </w:trPr>
        <w:tc>
          <w:tcPr>
            <w:tcW w:w="18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32D00F" w14:textId="77777777" w:rsidR="007E0016" w:rsidRPr="003555F7" w:rsidRDefault="007E0016" w:rsidP="003E52B9">
            <w:pPr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49BCE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9E4D4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CA5A8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BF5A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ABB91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A653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5AE4E0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B27AF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E5B44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FFE863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31001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2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9E1BD" w14:textId="77777777" w:rsidR="007E0016" w:rsidRPr="00622AB9" w:rsidRDefault="007E0016" w:rsidP="00622AB9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  <w:lang w:val="en-SG"/>
              </w:rPr>
            </w:pPr>
          </w:p>
        </w:tc>
      </w:tr>
    </w:tbl>
    <w:p w14:paraId="2C5A21BB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03980820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13804B9E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B741263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016BF9CD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059D312A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6D0533E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0D9B5460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3C9D43E6" w14:textId="77777777" w:rsidR="00356F2B" w:rsidRDefault="00356F2B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96ECF95" w14:textId="2EB08E78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D.</w:t>
      </w:r>
      <w:r w:rsidR="00356F2B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356F2B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BUDGET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2A0B084D" w14:textId="77777777" w:rsidR="005437DD" w:rsidRPr="003555F7" w:rsidRDefault="005437D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7FB1FD88" w14:textId="1B4A2BC2" w:rsidR="004016D9" w:rsidRPr="003555F7" w:rsidRDefault="00356F2B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>Please c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omplete </w:t>
      </w:r>
      <w:r>
        <w:rPr>
          <w:rFonts w:ascii="Arial" w:eastAsia="Times New Roman" w:hAnsi="Arial" w:cs="Arial"/>
          <w:sz w:val="20"/>
          <w:szCs w:val="20"/>
          <w:lang w:val="en-SG"/>
        </w:rPr>
        <w:t xml:space="preserve">the Grant 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Budget </w:t>
      </w:r>
      <w:r>
        <w:rPr>
          <w:rFonts w:ascii="Arial" w:eastAsia="Times New Roman" w:hAnsi="Arial" w:cs="Arial"/>
          <w:sz w:val="20"/>
          <w:szCs w:val="20"/>
          <w:lang w:val="en-SG"/>
        </w:rPr>
        <w:t>A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pplication </w:t>
      </w:r>
      <w:r>
        <w:rPr>
          <w:rFonts w:ascii="Arial" w:eastAsia="Times New Roman" w:hAnsi="Arial" w:cs="Arial"/>
          <w:sz w:val="20"/>
          <w:szCs w:val="20"/>
          <w:lang w:val="en-SG"/>
        </w:rPr>
        <w:t>F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orm </w:t>
      </w:r>
      <w:r w:rsidR="00980768">
        <w:rPr>
          <w:rFonts w:ascii="Arial" w:eastAsia="Times New Roman" w:hAnsi="Arial" w:cs="Arial"/>
          <w:sz w:val="20"/>
          <w:szCs w:val="20"/>
          <w:lang w:val="en-SG"/>
        </w:rPr>
        <w:t>(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>excel file</w:t>
      </w:r>
      <w:r w:rsidR="00980768">
        <w:rPr>
          <w:rFonts w:ascii="Arial" w:eastAsia="Times New Roman" w:hAnsi="Arial" w:cs="Arial"/>
          <w:sz w:val="20"/>
          <w:szCs w:val="20"/>
          <w:lang w:val="en-SG"/>
        </w:rPr>
        <w:t>)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>.</w:t>
      </w:r>
    </w:p>
    <w:p w14:paraId="26B2530C" w14:textId="77777777" w:rsidR="00AF5352" w:rsidRPr="003555F7" w:rsidRDefault="00AF5352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65E4892" w14:textId="0FB495F4" w:rsidR="001C6EA8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The grant should be used for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manpower, </w:t>
      </w:r>
      <w:r w:rsidR="00A735BB" w:rsidRPr="003555F7">
        <w:rPr>
          <w:rFonts w:ascii="Arial" w:eastAsia="Times New Roman" w:hAnsi="Arial" w:cs="Arial"/>
          <w:sz w:val="20"/>
          <w:szCs w:val="20"/>
          <w:lang w:val="en-SG"/>
        </w:rPr>
        <w:t>equipment,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and consumables</w:t>
      </w:r>
      <w:r w:rsidR="00E07F8A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.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>Examples include</w:t>
      </w:r>
      <w:r w:rsidR="004545DF">
        <w:rPr>
          <w:rFonts w:ascii="Arial" w:eastAsia="Times New Roman" w:hAnsi="Arial" w:cs="Arial"/>
          <w:sz w:val="20"/>
          <w:szCs w:val="20"/>
          <w:lang w:val="en-SG"/>
        </w:rPr>
        <w:t xml:space="preserve">,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>but not limited to</w:t>
      </w:r>
      <w:r w:rsidR="004545DF">
        <w:rPr>
          <w:rFonts w:ascii="Arial" w:eastAsia="Times New Roman" w:hAnsi="Arial" w:cs="Arial"/>
          <w:sz w:val="20"/>
          <w:szCs w:val="20"/>
          <w:lang w:val="en-SG"/>
        </w:rPr>
        <w:t xml:space="preserve">,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employing research assistants or purchase of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>consumables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(reagents, test kits, etc).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>It will not cover indirect research costs or PI salary.</w:t>
      </w:r>
    </w:p>
    <w:p w14:paraId="450047A4" w14:textId="77777777" w:rsidR="00A735BB" w:rsidRPr="003555F7" w:rsidRDefault="00A735BB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A12D46B" w14:textId="67A61E80" w:rsidR="001C6EA8" w:rsidRDefault="002E1584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Please refer to the applicant package 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and budget application form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for more details</w:t>
      </w:r>
      <w:r w:rsidR="001C6EA8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. </w:t>
      </w:r>
    </w:p>
    <w:p w14:paraId="62521DD9" w14:textId="77777777" w:rsidR="00A735BB" w:rsidRPr="003555F7" w:rsidRDefault="00A735BB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7F1F7A2" w14:textId="08617297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N.B.: Applicants are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strongly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advised to seek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>their</w:t>
      </w:r>
      <w:r w:rsidR="004016D9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institution </w:t>
      </w:r>
      <w:r w:rsidR="002E1584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research office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for budget estimation prior to submission. </w:t>
      </w:r>
    </w:p>
    <w:p w14:paraId="3AA3CBAB" w14:textId="77777777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8464A66" w14:textId="77777777" w:rsidR="0066709D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F439A69" w14:textId="77777777" w:rsidR="004B4453" w:rsidRPr="003555F7" w:rsidRDefault="004B4453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764827AC" w14:textId="30120E22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E.</w:t>
      </w:r>
      <w:r w:rsidR="00A735BB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A735BB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ETHICS REVIEW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07520BB5" w14:textId="77777777" w:rsidR="00A735BB" w:rsidRDefault="00A735BB" w:rsidP="003555F7">
      <w:pPr>
        <w:contextualSpacing/>
        <w:jc w:val="both"/>
        <w:rPr>
          <w:rFonts w:ascii="Arial" w:eastAsia="Times New Roman" w:hAnsi="Arial" w:cs="Arial"/>
          <w:i/>
          <w:iCs/>
          <w:sz w:val="20"/>
          <w:szCs w:val="20"/>
          <w:lang w:val="en-SG"/>
        </w:rPr>
      </w:pPr>
    </w:p>
    <w:p w14:paraId="72EDE2E5" w14:textId="1EB7AC19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i/>
          <w:iCs/>
          <w:sz w:val="20"/>
          <w:szCs w:val="20"/>
          <w:lang w:val="en-SG"/>
        </w:rPr>
        <w:t xml:space="preserve">Please select the appropriate box. </w:t>
      </w:r>
    </w:p>
    <w:p w14:paraId="6CC4584C" w14:textId="6AF8559E" w:rsidR="002E1584" w:rsidRPr="003555F7" w:rsidRDefault="001C6EA8" w:rsidP="001510FE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I have not submitted application for ethics approval</w:t>
      </w:r>
    </w:p>
    <w:p w14:paraId="7377C862" w14:textId="2B76D39C" w:rsidR="002E1584" w:rsidRPr="003555F7" w:rsidRDefault="001C6EA8" w:rsidP="001510FE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I have submitted application for ethics approval on</w:t>
      </w:r>
      <w:r w:rsidR="00A735BB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4B4453">
        <w:rPr>
          <w:rFonts w:ascii="Arial" w:eastAsia="Times New Roman" w:hAnsi="Arial" w:cs="Arial"/>
          <w:sz w:val="20"/>
          <w:szCs w:val="20"/>
          <w:lang w:val="en-SG"/>
        </w:rPr>
        <w:t xml:space="preserve"> (date)</w:t>
      </w:r>
    </w:p>
    <w:p w14:paraId="1EC05C36" w14:textId="385D3E1F" w:rsidR="002E1584" w:rsidRPr="003555F7" w:rsidRDefault="001C6EA8" w:rsidP="001510FE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I have obtained ethics approval, Reference No.</w:t>
      </w:r>
      <w:r w:rsidR="00A735BB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on </w:t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lang w:val="en-SG"/>
        </w:rPr>
        <w:t xml:space="preserve"> (date)</w:t>
      </w:r>
    </w:p>
    <w:p w14:paraId="2B264E8C" w14:textId="5F638C91" w:rsidR="001C6EA8" w:rsidRPr="003555F7" w:rsidRDefault="004B4453" w:rsidP="001510FE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>
        <w:rPr>
          <w:rFonts w:ascii="Arial" w:eastAsia="Times New Roman" w:hAnsi="Arial" w:cs="Arial"/>
          <w:sz w:val="20"/>
          <w:szCs w:val="20"/>
          <w:lang w:val="en-SG"/>
        </w:rPr>
        <w:t>The p</w:t>
      </w:r>
      <w:r w:rsidR="001C6EA8" w:rsidRPr="003555F7">
        <w:rPr>
          <w:rFonts w:ascii="Arial" w:eastAsia="Times New Roman" w:hAnsi="Arial" w:cs="Arial"/>
          <w:sz w:val="20"/>
          <w:szCs w:val="20"/>
          <w:lang w:val="en-SG"/>
        </w:rPr>
        <w:t>roject does not require ethics</w:t>
      </w:r>
      <w:r w:rsidR="001B6E67">
        <w:rPr>
          <w:rFonts w:ascii="Arial" w:eastAsia="Times New Roman" w:hAnsi="Arial" w:cs="Arial"/>
          <w:sz w:val="20"/>
          <w:szCs w:val="20"/>
          <w:lang w:val="en-SG"/>
        </w:rPr>
        <w:t xml:space="preserve"> approval</w:t>
      </w:r>
      <w:r w:rsidR="001C6EA8" w:rsidRPr="003555F7">
        <w:rPr>
          <w:rFonts w:ascii="Arial" w:eastAsia="Times New Roman" w:hAnsi="Arial" w:cs="Arial"/>
          <w:sz w:val="20"/>
          <w:szCs w:val="20"/>
          <w:lang w:val="en-SG"/>
        </w:rPr>
        <w:t>. Reason:</w:t>
      </w:r>
      <w:r w:rsidR="00A735BB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A735BB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B6E6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B6E6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B6E6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1510FE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</w:p>
    <w:p w14:paraId="7D67BE4A" w14:textId="77777777" w:rsidR="0066709D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403320CB" w14:textId="77777777" w:rsidR="004B4453" w:rsidRPr="003555F7" w:rsidRDefault="004B4453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387C2AC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77A0254D" w14:textId="0C238FFE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F. </w:t>
      </w:r>
      <w:r w:rsidR="004B4453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4B4453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DECLARATION OF OTHER SUPPORT (IF APPLICABLE)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6C7DAEA3" w14:textId="77777777" w:rsidR="004B4453" w:rsidRDefault="004B4453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55C3F002" w14:textId="5A6D7453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Any concurrent grant funding for this proposal will render the proposal ineligible for grant application.</w:t>
      </w:r>
    </w:p>
    <w:p w14:paraId="43D7BB1F" w14:textId="77777777" w:rsidR="0066709D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6C36C4AA" w14:textId="77777777" w:rsidR="004B4453" w:rsidRPr="003555F7" w:rsidRDefault="004B4453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1A6B6DF4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58DB7270" w14:textId="4B57BBD8" w:rsidR="001C6EA8" w:rsidRPr="003555F7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G. </w:t>
      </w:r>
      <w:r w:rsidR="004B4453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4B4453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DECLARATION BY APPLICANT</w:t>
      </w: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7239118D" w14:textId="77777777" w:rsidR="00A1178A" w:rsidRDefault="00A1178A" w:rsidP="003555F7">
      <w:pPr>
        <w:contextualSpacing/>
        <w:jc w:val="both"/>
        <w:rPr>
          <w:rFonts w:ascii="Arial" w:eastAsia="Times New Roman" w:hAnsi="Arial" w:cs="Arial"/>
          <w:color w:val="333333"/>
          <w:sz w:val="20"/>
          <w:szCs w:val="20"/>
          <w:lang w:val="en-SG"/>
        </w:rPr>
      </w:pPr>
    </w:p>
    <w:p w14:paraId="504ABF2C" w14:textId="03A1D370" w:rsidR="001C6EA8" w:rsidRPr="003555F7" w:rsidRDefault="001C6EA8" w:rsidP="00A1178A">
      <w:pPr>
        <w:contextualSpacing/>
        <w:jc w:val="both"/>
        <w:rPr>
          <w:rFonts w:ascii="Arial" w:eastAsia="Times New Roman" w:hAnsi="Arial" w:cs="Arial"/>
          <w:color w:val="333333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CHECK in the boxes as acknowledgement</w:t>
      </w:r>
      <w:r w:rsidR="00AF5352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:</w:t>
      </w:r>
    </w:p>
    <w:p w14:paraId="10BB8067" w14:textId="7217CFF1" w:rsidR="001C6EA8" w:rsidRPr="003555F7" w:rsidRDefault="001C6EA8" w:rsidP="00A117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eastAsia="Times New Roman" w:hAnsi="Arial" w:cs="Arial"/>
          <w:color w:val="333333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I declare that the information in this application is true to the best of my knowledge and that I have not </w:t>
      </w:r>
      <w:r w:rsidR="005B088B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wilfully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suppressed any material fact</w:t>
      </w:r>
    </w:p>
    <w:p w14:paraId="3DB7566D" w14:textId="17698090" w:rsidR="001C6EA8" w:rsidRPr="003555F7" w:rsidRDefault="001C6EA8" w:rsidP="00A117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eastAsia="Times New Roman" w:hAnsi="Arial" w:cs="Arial"/>
          <w:color w:val="333333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I note</w:t>
      </w:r>
      <w:r w:rsidR="005B088B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d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that I will be </w:t>
      </w:r>
      <w:r w:rsidR="000801F0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required to provide interim</w:t>
      </w:r>
      <w:r w:rsidR="004016D9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</w:t>
      </w:r>
      <w:r w:rsidR="000801F0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updates on the progress of the study every 6 months</w:t>
      </w:r>
    </w:p>
    <w:p w14:paraId="0A25979B" w14:textId="5CC8D0D5" w:rsidR="000801F0" w:rsidRPr="003555F7" w:rsidRDefault="000801F0" w:rsidP="00A117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eastAsia="Times New Roman" w:hAnsi="Arial" w:cs="Arial"/>
          <w:color w:val="333333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I note</w:t>
      </w:r>
      <w:r w:rsidR="005B088B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d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that I</w:t>
      </w:r>
      <w:r w:rsidR="008E1E56">
        <w:rPr>
          <w:rFonts w:ascii="Arial" w:eastAsia="Times New Roman" w:hAnsi="Arial" w:cs="Arial"/>
          <w:color w:val="333333"/>
          <w:sz w:val="20"/>
          <w:szCs w:val="20"/>
          <w:lang w:val="en-SG"/>
        </w:rPr>
        <w:t>,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or a member of the study team</w:t>
      </w:r>
      <w:r w:rsidR="008E1E56">
        <w:rPr>
          <w:rFonts w:ascii="Arial" w:eastAsia="Times New Roman" w:hAnsi="Arial" w:cs="Arial"/>
          <w:color w:val="333333"/>
          <w:sz w:val="20"/>
          <w:szCs w:val="20"/>
          <w:lang w:val="en-SG"/>
        </w:rPr>
        <w:t>,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will be required to present the progress </w:t>
      </w:r>
      <w:r w:rsidR="00B86018"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and/or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findings of the study (where relevant) at the annual Asia Pacific Intensive Care Symposium</w:t>
      </w:r>
    </w:p>
    <w:p w14:paraId="05075933" w14:textId="1F00590B" w:rsidR="000801F0" w:rsidRPr="003555F7" w:rsidRDefault="000801F0" w:rsidP="00A117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Arial" w:eastAsia="Times New Roman" w:hAnsi="Arial" w:cs="Arial"/>
          <w:color w:val="333333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>I note</w:t>
      </w:r>
      <w:r w:rsidR="000A5375">
        <w:rPr>
          <w:rFonts w:ascii="Arial" w:eastAsia="Times New Roman" w:hAnsi="Arial" w:cs="Arial"/>
          <w:color w:val="333333"/>
          <w:sz w:val="20"/>
          <w:szCs w:val="20"/>
          <w:lang w:val="en-SG"/>
        </w:rPr>
        <w:t>d</w:t>
      </w:r>
      <w:r w:rsidRPr="003555F7">
        <w:rPr>
          <w:rFonts w:ascii="Arial" w:eastAsia="Times New Roman" w:hAnsi="Arial" w:cs="Arial"/>
          <w:color w:val="333333"/>
          <w:sz w:val="20"/>
          <w:szCs w:val="20"/>
          <w:lang w:val="en-SG"/>
        </w:rPr>
        <w:t xml:space="preserve"> that smooth disbursement of grant allowance is contingent in complying with the above, and in a timely manner</w:t>
      </w:r>
    </w:p>
    <w:p w14:paraId="4AA4C6AF" w14:textId="0B31848C" w:rsidR="001C6EA8" w:rsidRPr="003555F7" w:rsidRDefault="001C6EA8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8A89238" w14:textId="77777777" w:rsidR="005B088B" w:rsidRPr="003555F7" w:rsidRDefault="005B088B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A76DE78" w14:textId="77777777" w:rsidR="005B088B" w:rsidRPr="003555F7" w:rsidRDefault="005B088B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F83188A" w14:textId="77777777" w:rsidR="005B088B" w:rsidRPr="003555F7" w:rsidRDefault="005B088B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4C46DD0D" w14:textId="77777777" w:rsidR="005437DD" w:rsidRPr="003555F7" w:rsidRDefault="005437DD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u w:val="single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Name &amp; Signature: </w:t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Date: </w:t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</w:p>
    <w:p w14:paraId="468B4E93" w14:textId="695226C1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FA5B3A6" w14:textId="62E9B29B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50D01CDF" w14:textId="77777777" w:rsidR="0036229C" w:rsidRPr="003555F7" w:rsidRDefault="0036229C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br w:type="page"/>
      </w:r>
    </w:p>
    <w:p w14:paraId="0759F6A0" w14:textId="77777777" w:rsidR="00A1178A" w:rsidRDefault="00A1178A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</w:p>
    <w:p w14:paraId="3A75D334" w14:textId="5DD61CCA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>H</w:t>
      </w:r>
      <w:r w:rsidR="00A1178A">
        <w:rPr>
          <w:rFonts w:ascii="Arial" w:eastAsia="Times New Roman" w:hAnsi="Arial" w:cs="Arial"/>
          <w:b/>
          <w:bCs/>
          <w:sz w:val="20"/>
          <w:szCs w:val="20"/>
          <w:lang w:val="en-SG"/>
        </w:rPr>
        <w:t>.</w:t>
      </w:r>
      <w:r w:rsidR="00A1178A"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="00A1178A" w:rsidRPr="00A1178A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ENDORSEMENT BY HEAD OF DEPARTMENT</w:t>
      </w:r>
      <w:r w:rsidRPr="00A1178A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 xml:space="preserve"> </w:t>
      </w:r>
    </w:p>
    <w:p w14:paraId="2EB131BC" w14:textId="5ECDC606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732AE06" w14:textId="6550F279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By signing, I undertake to</w:t>
      </w:r>
    </w:p>
    <w:p w14:paraId="6D72F827" w14:textId="1C3BB9ED" w:rsidR="004016D9" w:rsidRPr="003555F7" w:rsidRDefault="004016D9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Provide appropriate </w:t>
      </w:r>
      <w:r w:rsidR="005B088B" w:rsidRPr="003555F7">
        <w:rPr>
          <w:rFonts w:ascii="Arial" w:eastAsia="Times New Roman" w:hAnsi="Arial" w:cs="Arial"/>
          <w:sz w:val="20"/>
          <w:szCs w:val="20"/>
          <w:lang w:val="en-SG"/>
        </w:rPr>
        <w:t>department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support during the grant period to allow fulfilment of research goals</w:t>
      </w:r>
    </w:p>
    <w:p w14:paraId="77760023" w14:textId="0BFC5D01" w:rsidR="004016D9" w:rsidRPr="003555F7" w:rsidRDefault="004016D9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that the funds provided are used for the appropriate purposes</w:t>
      </w:r>
    </w:p>
    <w:p w14:paraId="6B88AD1A" w14:textId="0FA46E02" w:rsidR="004016D9" w:rsidRPr="003555F7" w:rsidRDefault="004016D9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that the study complies with all applicable guidelines and regulations pertaining to human research</w:t>
      </w:r>
    </w:p>
    <w:p w14:paraId="321D075D" w14:textId="1110C9E5" w:rsidR="004016D9" w:rsidRPr="003555F7" w:rsidRDefault="004016D9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approval from the appropriate bodies has been obtained prior to engaging in any research</w:t>
      </w:r>
    </w:p>
    <w:p w14:paraId="4C1E0F49" w14:textId="4A725E55" w:rsidR="004016D9" w:rsidRPr="003555F7" w:rsidRDefault="004016D9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appropriate senior supervision for residents/students applying for the grant</w:t>
      </w:r>
    </w:p>
    <w:p w14:paraId="7F5462C0" w14:textId="4EBE878F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E636451" w14:textId="460C82CB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90279E3" w14:textId="1FFA4A61" w:rsidR="004016D9" w:rsidRPr="003555F7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60041B7E" w14:textId="77777777" w:rsidR="004016D9" w:rsidRDefault="004016D9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4753B4B6" w14:textId="77777777" w:rsidR="00A1178A" w:rsidRPr="003555F7" w:rsidRDefault="00A1178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28459E7" w14:textId="26B02779" w:rsidR="004016D9" w:rsidRPr="003555F7" w:rsidRDefault="004016D9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u w:val="single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Name &amp; Signature:</w:t>
      </w:r>
      <w:r w:rsidR="005437DD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</w:t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>Date</w:t>
      </w:r>
      <w:r w:rsidR="005437DD"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: </w:t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="005437DD"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</w:p>
    <w:p w14:paraId="70BF4416" w14:textId="5A79F5F7" w:rsidR="001C6EA8" w:rsidRDefault="001C6EA8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055D06CB" w14:textId="77777777" w:rsidR="00A1178A" w:rsidRPr="003555F7" w:rsidRDefault="00A1178A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2D7332FA" w14:textId="77777777" w:rsidR="0066709D" w:rsidRPr="003555F7" w:rsidRDefault="0066709D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7A74370C" w14:textId="494A8237" w:rsidR="00B038A1" w:rsidRPr="003555F7" w:rsidRDefault="00A1178A" w:rsidP="003555F7">
      <w:pPr>
        <w:contextualSpacing/>
        <w:jc w:val="both"/>
        <w:rPr>
          <w:rFonts w:ascii="Arial" w:eastAsia="Times New Roman" w:hAnsi="Arial" w:cs="Arial"/>
          <w:b/>
          <w:bCs/>
          <w:sz w:val="20"/>
          <w:szCs w:val="20"/>
          <w:lang w:val="en-SG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>I.</w:t>
      </w:r>
      <w:r>
        <w:rPr>
          <w:rFonts w:ascii="Arial" w:eastAsia="Times New Roman" w:hAnsi="Arial" w:cs="Arial"/>
          <w:b/>
          <w:bCs/>
          <w:sz w:val="20"/>
          <w:szCs w:val="20"/>
          <w:lang w:val="en-SG"/>
        </w:rPr>
        <w:tab/>
      </w:r>
      <w:r w:rsidRPr="00A1178A">
        <w:rPr>
          <w:rFonts w:ascii="Arial" w:eastAsia="Times New Roman" w:hAnsi="Arial" w:cs="Arial"/>
          <w:b/>
          <w:bCs/>
          <w:sz w:val="20"/>
          <w:szCs w:val="20"/>
          <w:u w:val="single"/>
          <w:lang w:val="en-SG"/>
        </w:rPr>
        <w:t>ENDORSEMENT BY INSTITUTION RESEARCH DIRECTOR</w:t>
      </w:r>
      <w:r w:rsidR="00B038A1" w:rsidRPr="003555F7">
        <w:rPr>
          <w:rFonts w:ascii="Arial" w:eastAsia="Times New Roman" w:hAnsi="Arial" w:cs="Arial"/>
          <w:b/>
          <w:bCs/>
          <w:sz w:val="20"/>
          <w:szCs w:val="20"/>
          <w:lang w:val="en-SG"/>
        </w:rPr>
        <w:t xml:space="preserve"> </w:t>
      </w:r>
    </w:p>
    <w:p w14:paraId="5770C922" w14:textId="77777777" w:rsidR="00B038A1" w:rsidRPr="003555F7" w:rsidRDefault="00B038A1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CE10E45" w14:textId="77777777" w:rsidR="00B038A1" w:rsidRPr="003555F7" w:rsidRDefault="00B038A1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By signing, I undertake to</w:t>
      </w:r>
    </w:p>
    <w:p w14:paraId="00ED3CA5" w14:textId="77777777" w:rsidR="00B038A1" w:rsidRPr="003555F7" w:rsidRDefault="00B038A1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Provide appropriate institutional support during the grant period to allow fulfilment of research goals</w:t>
      </w:r>
    </w:p>
    <w:p w14:paraId="283C35AC" w14:textId="77777777" w:rsidR="00B038A1" w:rsidRPr="003555F7" w:rsidRDefault="00B038A1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that the funds provided are used for the appropriate purposes</w:t>
      </w:r>
    </w:p>
    <w:p w14:paraId="28E3D603" w14:textId="77777777" w:rsidR="00B038A1" w:rsidRPr="003555F7" w:rsidRDefault="00B038A1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that the study complies with all applicable guidelines and regulations pertaining to human research</w:t>
      </w:r>
    </w:p>
    <w:p w14:paraId="4795FDDB" w14:textId="77777777" w:rsidR="00B038A1" w:rsidRPr="003555F7" w:rsidRDefault="00B038A1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approval from the appropriate bodies has been obtained prior to engaging in any research</w:t>
      </w:r>
    </w:p>
    <w:p w14:paraId="39DB32DC" w14:textId="6886BF37" w:rsidR="005437DD" w:rsidRPr="003555F7" w:rsidRDefault="005437DD" w:rsidP="003555F7">
      <w:pPr>
        <w:pStyle w:val="ListParagraph"/>
        <w:numPr>
          <w:ilvl w:val="0"/>
          <w:numId w:val="8"/>
        </w:numPr>
        <w:jc w:val="both"/>
        <w:rPr>
          <w:rFonts w:ascii="Arial" w:eastAsia="Times New Roman" w:hAnsi="Arial" w:cs="Arial"/>
          <w:sz w:val="20"/>
          <w:szCs w:val="20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>Ensure appropriate senior supervision for residents/students applying for the grant</w:t>
      </w:r>
    </w:p>
    <w:p w14:paraId="7347A9C8" w14:textId="77777777" w:rsidR="00B038A1" w:rsidRPr="003555F7" w:rsidRDefault="00B038A1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F4946EF" w14:textId="77777777" w:rsidR="00B038A1" w:rsidRPr="003555F7" w:rsidRDefault="00B038A1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5932FA3E" w14:textId="77777777" w:rsidR="00B038A1" w:rsidRPr="003555F7" w:rsidRDefault="00B038A1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13B6F7F0" w14:textId="77777777" w:rsidR="00B038A1" w:rsidRDefault="00B038A1" w:rsidP="003555F7">
      <w:pPr>
        <w:contextualSpacing/>
        <w:jc w:val="both"/>
        <w:rPr>
          <w:rFonts w:ascii="Arial" w:eastAsia="Times New Roman" w:hAnsi="Arial" w:cs="Arial"/>
          <w:sz w:val="20"/>
          <w:szCs w:val="20"/>
          <w:lang w:val="en-SG"/>
        </w:rPr>
      </w:pPr>
    </w:p>
    <w:p w14:paraId="3D3BDC1B" w14:textId="77777777" w:rsidR="00A1178A" w:rsidRPr="005D577C" w:rsidRDefault="00A1178A" w:rsidP="003555F7">
      <w:pPr>
        <w:contextualSpacing/>
        <w:jc w:val="both"/>
        <w:rPr>
          <w:rFonts w:ascii="Arial" w:eastAsia="Times New Roman" w:hAnsi="Arial" w:cs="Arial"/>
          <w:sz w:val="20"/>
          <w:szCs w:val="20"/>
        </w:rPr>
      </w:pPr>
    </w:p>
    <w:p w14:paraId="7CEE0EE4" w14:textId="77777777" w:rsidR="005437DD" w:rsidRPr="003555F7" w:rsidRDefault="005437DD" w:rsidP="003555F7">
      <w:pPr>
        <w:shd w:val="clear" w:color="auto" w:fill="FFFFFF"/>
        <w:contextualSpacing/>
        <w:jc w:val="both"/>
        <w:rPr>
          <w:rFonts w:ascii="Arial" w:eastAsia="Times New Roman" w:hAnsi="Arial" w:cs="Arial"/>
          <w:sz w:val="20"/>
          <w:szCs w:val="20"/>
          <w:u w:val="single"/>
          <w:lang w:val="en-SG"/>
        </w:rPr>
      </w:pP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Name &amp; Signature: </w:t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lang w:val="en-SG"/>
        </w:rPr>
        <w:t xml:space="preserve"> Date: </w:t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  <w:r w:rsidRPr="003555F7">
        <w:rPr>
          <w:rFonts w:ascii="Arial" w:eastAsia="Times New Roman" w:hAnsi="Arial" w:cs="Arial"/>
          <w:sz w:val="20"/>
          <w:szCs w:val="20"/>
          <w:u w:val="single"/>
          <w:lang w:val="en-SG"/>
        </w:rPr>
        <w:tab/>
      </w:r>
    </w:p>
    <w:p w14:paraId="615B2CD9" w14:textId="77777777" w:rsidR="00891A51" w:rsidRPr="003555F7" w:rsidRDefault="00891A51" w:rsidP="003555F7">
      <w:pPr>
        <w:contextualSpacing/>
        <w:jc w:val="both"/>
        <w:rPr>
          <w:rFonts w:ascii="Arial" w:hAnsi="Arial" w:cs="Arial"/>
          <w:sz w:val="20"/>
          <w:szCs w:val="20"/>
        </w:rPr>
      </w:pPr>
    </w:p>
    <w:sectPr w:rsidR="00891A51" w:rsidRPr="003555F7" w:rsidSect="009871B2">
      <w:type w:val="continuous"/>
      <w:pgSz w:w="11900" w:h="16840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A3300" w14:textId="77777777" w:rsidR="009871B2" w:rsidRDefault="009871B2" w:rsidP="0033063A">
      <w:r>
        <w:separator/>
      </w:r>
    </w:p>
  </w:endnote>
  <w:endnote w:type="continuationSeparator" w:id="0">
    <w:p w14:paraId="35C2DB3D" w14:textId="77777777" w:rsidR="009871B2" w:rsidRDefault="009871B2" w:rsidP="00330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86092684"/>
      <w:docPartObj>
        <w:docPartGallery w:val="Page Numbers (Bottom of Page)"/>
        <w:docPartUnique/>
      </w:docPartObj>
    </w:sdtPr>
    <w:sdtContent>
      <w:p w14:paraId="03EEDC7F" w14:textId="3CDD154C" w:rsidR="0033063A" w:rsidRDefault="0033063A" w:rsidP="000E603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34D9BA" w14:textId="77777777" w:rsidR="0033063A" w:rsidRDefault="0033063A" w:rsidP="003306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9A5E1" w14:textId="7F9CB177" w:rsidR="00926C76" w:rsidRPr="003555F7" w:rsidRDefault="00353A33" w:rsidP="00926C76">
    <w:pPr>
      <w:spacing w:before="100" w:beforeAutospacing="1" w:after="100" w:afterAutospacing="1"/>
      <w:ind w:right="360"/>
      <w:rPr>
        <w:sz w:val="20"/>
        <w:szCs w:val="20"/>
        <w:lang w:val="en-SG"/>
      </w:rPr>
    </w:pPr>
    <w:r w:rsidRPr="003555F7">
      <w:rPr>
        <w:rFonts w:ascii="Arial" w:eastAsia="Times New Roman" w:hAnsi="Arial" w:cs="Arial"/>
        <w:sz w:val="20"/>
        <w:szCs w:val="20"/>
        <w:lang w:val="en-SG"/>
      </w:rPr>
      <w:t>SICM PFFP Application Form</w:t>
    </w:r>
    <w:r w:rsidR="00713C56" w:rsidRPr="003555F7">
      <w:rPr>
        <w:rFonts w:ascii="Arial" w:eastAsia="Times New Roman" w:hAnsi="Arial" w:cs="Arial"/>
        <w:sz w:val="20"/>
        <w:szCs w:val="20"/>
        <w:lang w:val="en-SG"/>
      </w:rPr>
      <w:t>_v1_</w:t>
    </w:r>
    <w:r w:rsidR="007816A2">
      <w:rPr>
        <w:rFonts w:ascii="Arial" w:eastAsia="Times New Roman" w:hAnsi="Arial" w:cs="Arial"/>
        <w:sz w:val="20"/>
        <w:szCs w:val="20"/>
        <w:lang w:val="en-SG"/>
      </w:rPr>
      <w:t>17 Apr</w:t>
    </w:r>
    <w:r w:rsidR="00713C56" w:rsidRPr="003555F7">
      <w:rPr>
        <w:rFonts w:ascii="Arial" w:eastAsia="Times New Roman" w:hAnsi="Arial" w:cs="Arial"/>
        <w:sz w:val="20"/>
        <w:szCs w:val="20"/>
        <w:lang w:val="en-SG"/>
      </w:rPr>
      <w:t xml:space="preserve"> 24</w:t>
    </w:r>
    <w:r w:rsidR="00FC6F4A" w:rsidRPr="003555F7">
      <w:rPr>
        <w:rFonts w:ascii="Arial" w:eastAsia="Times New Roman" w:hAnsi="Arial" w:cs="Arial"/>
        <w:sz w:val="20"/>
        <w:szCs w:val="20"/>
        <w:lang w:val="en-SG"/>
      </w:rPr>
      <w:t xml:space="preserve">                                                    </w:t>
    </w:r>
    <w:r w:rsidR="003555F7">
      <w:rPr>
        <w:rFonts w:ascii="Arial" w:eastAsia="Times New Roman" w:hAnsi="Arial" w:cs="Arial"/>
        <w:sz w:val="20"/>
        <w:szCs w:val="20"/>
        <w:lang w:val="en-SG"/>
      </w:rPr>
      <w:t xml:space="preserve">              </w:t>
    </w:r>
    <w:r w:rsidR="00926C76" w:rsidRPr="003555F7">
      <w:rPr>
        <w:rFonts w:ascii="Arial" w:eastAsia="Times New Roman" w:hAnsi="Arial" w:cs="Arial"/>
        <w:sz w:val="20"/>
        <w:szCs w:val="20"/>
        <w:lang w:val="en-SG"/>
      </w:rPr>
      <w:t xml:space="preserve">Page </w:t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fldChar w:fldCharType="begin"/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instrText xml:space="preserve"> PAGE  \* Arabic  \* MERGEFORMAT </w:instrText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fldChar w:fldCharType="separate"/>
    </w:r>
    <w:r w:rsidR="00926C76" w:rsidRPr="003555F7">
      <w:rPr>
        <w:rFonts w:ascii="Arial" w:eastAsia="Times New Roman" w:hAnsi="Arial" w:cs="Arial"/>
        <w:b/>
        <w:bCs/>
        <w:noProof/>
        <w:sz w:val="20"/>
        <w:szCs w:val="20"/>
        <w:lang w:val="en-SG"/>
      </w:rPr>
      <w:t>1</w:t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fldChar w:fldCharType="end"/>
    </w:r>
    <w:r w:rsidR="00926C76" w:rsidRPr="003555F7">
      <w:rPr>
        <w:rFonts w:ascii="Arial" w:eastAsia="Times New Roman" w:hAnsi="Arial" w:cs="Arial"/>
        <w:sz w:val="20"/>
        <w:szCs w:val="20"/>
        <w:lang w:val="en-SG"/>
      </w:rPr>
      <w:t xml:space="preserve"> of </w:t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fldChar w:fldCharType="begin"/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instrText xml:space="preserve"> NUMPAGES  \* Arabic  \* MERGEFORMAT </w:instrText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fldChar w:fldCharType="separate"/>
    </w:r>
    <w:r w:rsidR="00926C76" w:rsidRPr="003555F7">
      <w:rPr>
        <w:rFonts w:ascii="Arial" w:eastAsia="Times New Roman" w:hAnsi="Arial" w:cs="Arial"/>
        <w:b/>
        <w:bCs/>
        <w:noProof/>
        <w:sz w:val="20"/>
        <w:szCs w:val="20"/>
        <w:lang w:val="en-SG"/>
      </w:rPr>
      <w:t>2</w:t>
    </w:r>
    <w:r w:rsidR="00926C76" w:rsidRPr="003555F7">
      <w:rPr>
        <w:rFonts w:ascii="Arial" w:eastAsia="Times New Roman" w:hAnsi="Arial" w:cs="Arial"/>
        <w:b/>
        <w:bCs/>
        <w:sz w:val="20"/>
        <w:szCs w:val="20"/>
        <w:lang w:val="en-SG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F371BB" w14:textId="77777777" w:rsidR="009871B2" w:rsidRDefault="009871B2" w:rsidP="0033063A">
      <w:r>
        <w:separator/>
      </w:r>
    </w:p>
  </w:footnote>
  <w:footnote w:type="continuationSeparator" w:id="0">
    <w:p w14:paraId="0E18125D" w14:textId="77777777" w:rsidR="009871B2" w:rsidRDefault="009871B2" w:rsidP="00330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DCC580" w14:textId="77777777" w:rsidR="0036229C" w:rsidRDefault="0036229C" w:rsidP="004016D9">
    <w:pPr>
      <w:rPr>
        <w:rFonts w:ascii="Times New Roman" w:eastAsia="Times New Roman" w:hAnsi="Times New Roman" w:cs="Times New Roman"/>
        <w:lang w:val="en-SG"/>
      </w:rPr>
    </w:pPr>
    <w:r w:rsidRPr="004016D9">
      <w:rPr>
        <w:rFonts w:ascii="Times New Roman" w:eastAsia="Times New Roman" w:hAnsi="Times New Roman" w:cs="Times New Roman"/>
        <w:noProof/>
        <w:lang w:val="en-SG"/>
      </w:rPr>
      <w:drawing>
        <wp:inline distT="0" distB="0" distL="0" distR="0" wp14:anchorId="7749837E" wp14:editId="5A467A06">
          <wp:extent cx="1032130" cy="411480"/>
          <wp:effectExtent l="0" t="0" r="0" b="0"/>
          <wp:docPr id="3" name="Picture 3" descr="Blue and whit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lue and whit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5490" cy="4168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016D9" w:rsidRPr="004016D9">
      <w:rPr>
        <w:rFonts w:ascii="Times New Roman" w:eastAsia="Times New Roman" w:hAnsi="Times New Roman" w:cs="Times New Roman"/>
        <w:lang w:val="en-SG"/>
      </w:rPr>
      <w:fldChar w:fldCharType="begin"/>
    </w:r>
    <w:r w:rsidR="004016D9" w:rsidRPr="004016D9">
      <w:rPr>
        <w:rFonts w:ascii="Times New Roman" w:eastAsia="Times New Roman" w:hAnsi="Times New Roman" w:cs="Times New Roman"/>
        <w:lang w:val="en-SG"/>
      </w:rPr>
      <w:instrText xml:space="preserve"> INCLUDEPICTURE "https://s3-ap-southeast-1.amazonaws.com/sicmproject/files/1S5dQrTt0i.png" \* MERGEFORMATINET </w:instrText>
    </w:r>
    <w:r w:rsidR="00000000">
      <w:rPr>
        <w:rFonts w:ascii="Times New Roman" w:eastAsia="Times New Roman" w:hAnsi="Times New Roman" w:cs="Times New Roman"/>
        <w:lang w:val="en-SG"/>
      </w:rPr>
      <w:fldChar w:fldCharType="separate"/>
    </w:r>
    <w:r w:rsidR="004016D9" w:rsidRPr="004016D9">
      <w:rPr>
        <w:rFonts w:ascii="Times New Roman" w:eastAsia="Times New Roman" w:hAnsi="Times New Roman" w:cs="Times New Roman"/>
        <w:lang w:val="en-SG"/>
      </w:rPr>
      <w:fldChar w:fldCharType="end"/>
    </w:r>
    <w:r w:rsidR="004016D9">
      <w:rPr>
        <w:rFonts w:ascii="Times New Roman" w:eastAsia="Times New Roman" w:hAnsi="Times New Roman" w:cs="Times New Roman"/>
        <w:lang w:val="en-SG"/>
      </w:rPr>
      <w:t xml:space="preserve"> </w:t>
    </w:r>
  </w:p>
  <w:p w14:paraId="1AE1C03F" w14:textId="77777777" w:rsidR="0036229C" w:rsidRDefault="0036229C" w:rsidP="004016D9">
    <w:pPr>
      <w:rPr>
        <w:rFonts w:ascii="Times New Roman" w:eastAsia="Times New Roman" w:hAnsi="Times New Roman" w:cs="Times New Roman"/>
        <w:lang w:val="en-SG"/>
      </w:rPr>
    </w:pPr>
  </w:p>
  <w:p w14:paraId="2431EFB8" w14:textId="505571FA" w:rsidR="004016D9" w:rsidRDefault="0033063A" w:rsidP="0036229C">
    <w:pPr>
      <w:jc w:val="center"/>
      <w:rPr>
        <w:rFonts w:ascii="Arial" w:eastAsia="Times New Roman" w:hAnsi="Arial" w:cs="Arial"/>
        <w:b/>
        <w:bCs/>
        <w:lang w:val="en-SG"/>
      </w:rPr>
    </w:pPr>
    <w:r w:rsidRPr="0033063A">
      <w:rPr>
        <w:rFonts w:ascii="Arial" w:eastAsia="Times New Roman" w:hAnsi="Arial" w:cs="Arial"/>
        <w:b/>
        <w:bCs/>
        <w:lang w:val="en-SG"/>
      </w:rPr>
      <w:t xml:space="preserve">Society of Intensive Care Medicine </w:t>
    </w:r>
    <w:r w:rsidR="00364681">
      <w:rPr>
        <w:rFonts w:ascii="Arial" w:eastAsia="Times New Roman" w:hAnsi="Arial" w:cs="Arial"/>
        <w:b/>
        <w:bCs/>
        <w:lang w:val="en-SG"/>
      </w:rPr>
      <w:t>(</w:t>
    </w:r>
    <w:r w:rsidRPr="0033063A">
      <w:rPr>
        <w:rFonts w:ascii="Arial" w:eastAsia="Times New Roman" w:hAnsi="Arial" w:cs="Arial"/>
        <w:b/>
        <w:bCs/>
        <w:lang w:val="en-SG"/>
      </w:rPr>
      <w:t>Singapore</w:t>
    </w:r>
    <w:r w:rsidR="00364681">
      <w:rPr>
        <w:rFonts w:ascii="Arial" w:eastAsia="Times New Roman" w:hAnsi="Arial" w:cs="Arial"/>
        <w:b/>
        <w:bCs/>
        <w:lang w:val="en-SG"/>
      </w:rPr>
      <w:t>)</w:t>
    </w:r>
    <w:r w:rsidRPr="0033063A">
      <w:rPr>
        <w:rFonts w:ascii="Arial" w:eastAsia="Times New Roman" w:hAnsi="Arial" w:cs="Arial"/>
        <w:b/>
        <w:bCs/>
        <w:lang w:val="en-SG"/>
      </w:rPr>
      <w:t xml:space="preserve"> (SICM)</w:t>
    </w:r>
  </w:p>
  <w:p w14:paraId="56370CA2" w14:textId="05C476E0" w:rsidR="0033063A" w:rsidRPr="004016D9" w:rsidRDefault="0033063A" w:rsidP="0036229C">
    <w:pPr>
      <w:jc w:val="center"/>
      <w:rPr>
        <w:rFonts w:ascii="Times New Roman" w:eastAsia="Times New Roman" w:hAnsi="Times New Roman" w:cs="Times New Roman"/>
        <w:lang w:val="en-SG"/>
      </w:rPr>
    </w:pPr>
    <w:r w:rsidRPr="0033063A">
      <w:rPr>
        <w:rFonts w:ascii="Arial" w:eastAsia="Times New Roman" w:hAnsi="Arial" w:cs="Arial"/>
        <w:b/>
        <w:bCs/>
        <w:lang w:val="en-SG"/>
      </w:rPr>
      <w:t>Application</w:t>
    </w:r>
    <w:r>
      <w:rPr>
        <w:rFonts w:ascii="Arial" w:eastAsia="Times New Roman" w:hAnsi="Arial" w:cs="Arial"/>
        <w:b/>
        <w:bCs/>
        <w:lang w:val="en-SG"/>
      </w:rPr>
      <w:t xml:space="preserve"> </w:t>
    </w:r>
    <w:r w:rsidR="0036229C">
      <w:rPr>
        <w:rFonts w:ascii="Arial" w:eastAsia="Times New Roman" w:hAnsi="Arial" w:cs="Arial"/>
        <w:b/>
        <w:bCs/>
        <w:lang w:val="en-SG"/>
      </w:rPr>
      <w:t>Form</w:t>
    </w:r>
    <w:r w:rsidRPr="0033063A">
      <w:rPr>
        <w:rFonts w:ascii="Arial" w:eastAsia="Times New Roman" w:hAnsi="Arial" w:cs="Arial"/>
        <w:b/>
        <w:bCs/>
        <w:lang w:val="en-SG"/>
      </w:rPr>
      <w:t xml:space="preserve"> for Pitch-For-Fund Programme (PFFP)</w:t>
    </w:r>
    <w:r w:rsidR="007816A2">
      <w:rPr>
        <w:rFonts w:ascii="Arial" w:eastAsia="Times New Roman" w:hAnsi="Arial" w:cs="Arial"/>
        <w:b/>
        <w:bCs/>
        <w:lang w:val="en-SG"/>
      </w:rPr>
      <w:t xml:space="preserve"> – GC 2</w:t>
    </w:r>
  </w:p>
  <w:p w14:paraId="316F919A" w14:textId="77777777" w:rsidR="0033063A" w:rsidRPr="0033063A" w:rsidRDefault="0033063A" w:rsidP="0036229C">
    <w:pPr>
      <w:pStyle w:val="Header"/>
      <w:jc w:val="center"/>
      <w:rPr>
        <w:lang w:val="en-S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F50BF"/>
    <w:multiLevelType w:val="hybridMultilevel"/>
    <w:tmpl w:val="CC682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C7B11"/>
    <w:multiLevelType w:val="hybridMultilevel"/>
    <w:tmpl w:val="16C84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4219F"/>
    <w:multiLevelType w:val="hybridMultilevel"/>
    <w:tmpl w:val="4D3EABE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C0CB6"/>
    <w:multiLevelType w:val="multilevel"/>
    <w:tmpl w:val="BA166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7A4033"/>
    <w:multiLevelType w:val="hybridMultilevel"/>
    <w:tmpl w:val="489C1B2E"/>
    <w:lvl w:ilvl="0" w:tplc="05C6F904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B11AD"/>
    <w:multiLevelType w:val="hybridMultilevel"/>
    <w:tmpl w:val="95322CD0"/>
    <w:lvl w:ilvl="0" w:tplc="05C6F904">
      <w:start w:val="1"/>
      <w:numFmt w:val="bullet"/>
      <w:lvlText w:val=""/>
      <w:lvlJc w:val="left"/>
      <w:pPr>
        <w:ind w:left="764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6" w15:restartNumberingAfterBreak="0">
    <w:nsid w:val="44F416C9"/>
    <w:multiLevelType w:val="hybridMultilevel"/>
    <w:tmpl w:val="89506064"/>
    <w:lvl w:ilvl="0" w:tplc="05C6F904">
      <w:start w:val="1"/>
      <w:numFmt w:val="bullet"/>
      <w:lvlText w:val=""/>
      <w:lvlJc w:val="left"/>
      <w:pPr>
        <w:ind w:left="778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7" w15:restartNumberingAfterBreak="0">
    <w:nsid w:val="508259EE"/>
    <w:multiLevelType w:val="multilevel"/>
    <w:tmpl w:val="B5DC2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307D3F"/>
    <w:multiLevelType w:val="hybridMultilevel"/>
    <w:tmpl w:val="67F0EA92"/>
    <w:lvl w:ilvl="0" w:tplc="05C6F904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A51149"/>
    <w:multiLevelType w:val="hybridMultilevel"/>
    <w:tmpl w:val="B844769A"/>
    <w:lvl w:ilvl="0" w:tplc="05C6F904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F0FD1"/>
    <w:multiLevelType w:val="multilevel"/>
    <w:tmpl w:val="0318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C21B56"/>
    <w:multiLevelType w:val="hybridMultilevel"/>
    <w:tmpl w:val="F4EEE7DC"/>
    <w:lvl w:ilvl="0" w:tplc="05C6F904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00997">
    <w:abstractNumId w:val="3"/>
  </w:num>
  <w:num w:numId="2" w16cid:durableId="1873569898">
    <w:abstractNumId w:val="7"/>
  </w:num>
  <w:num w:numId="3" w16cid:durableId="1094745043">
    <w:abstractNumId w:val="10"/>
  </w:num>
  <w:num w:numId="4" w16cid:durableId="907302649">
    <w:abstractNumId w:val="11"/>
  </w:num>
  <w:num w:numId="5" w16cid:durableId="1836677373">
    <w:abstractNumId w:val="4"/>
  </w:num>
  <w:num w:numId="6" w16cid:durableId="1530412892">
    <w:abstractNumId w:val="5"/>
  </w:num>
  <w:num w:numId="7" w16cid:durableId="1551725879">
    <w:abstractNumId w:val="6"/>
  </w:num>
  <w:num w:numId="8" w16cid:durableId="1001352059">
    <w:abstractNumId w:val="9"/>
  </w:num>
  <w:num w:numId="9" w16cid:durableId="862596374">
    <w:abstractNumId w:val="2"/>
  </w:num>
  <w:num w:numId="10" w16cid:durableId="2146463110">
    <w:abstractNumId w:val="0"/>
  </w:num>
  <w:num w:numId="11" w16cid:durableId="976645424">
    <w:abstractNumId w:val="1"/>
  </w:num>
  <w:num w:numId="12" w16cid:durableId="18533730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tLQwsDQ3NDQ3MjJU0lEKTi0uzszPAykwrAUAeiBsViwAAAA="/>
  </w:docVars>
  <w:rsids>
    <w:rsidRoot w:val="001C6EA8"/>
    <w:rsid w:val="00015445"/>
    <w:rsid w:val="00053D77"/>
    <w:rsid w:val="000801F0"/>
    <w:rsid w:val="000A06D2"/>
    <w:rsid w:val="000A1FD5"/>
    <w:rsid w:val="000A5375"/>
    <w:rsid w:val="000E3014"/>
    <w:rsid w:val="000E4764"/>
    <w:rsid w:val="00107EDC"/>
    <w:rsid w:val="0012245E"/>
    <w:rsid w:val="00135872"/>
    <w:rsid w:val="00146370"/>
    <w:rsid w:val="001510FE"/>
    <w:rsid w:val="001628BB"/>
    <w:rsid w:val="00164217"/>
    <w:rsid w:val="00166240"/>
    <w:rsid w:val="00177473"/>
    <w:rsid w:val="00185363"/>
    <w:rsid w:val="00191C82"/>
    <w:rsid w:val="001A230D"/>
    <w:rsid w:val="001B0CC2"/>
    <w:rsid w:val="001B6E67"/>
    <w:rsid w:val="001C6EA8"/>
    <w:rsid w:val="001D6D4F"/>
    <w:rsid w:val="00221D88"/>
    <w:rsid w:val="00230706"/>
    <w:rsid w:val="0023230D"/>
    <w:rsid w:val="00260C38"/>
    <w:rsid w:val="00262987"/>
    <w:rsid w:val="002856DC"/>
    <w:rsid w:val="002B1806"/>
    <w:rsid w:val="002B3307"/>
    <w:rsid w:val="002E1584"/>
    <w:rsid w:val="002E5EB3"/>
    <w:rsid w:val="002E665F"/>
    <w:rsid w:val="002F4C69"/>
    <w:rsid w:val="002F5B6C"/>
    <w:rsid w:val="002F7733"/>
    <w:rsid w:val="00304B31"/>
    <w:rsid w:val="003061E0"/>
    <w:rsid w:val="00306A3F"/>
    <w:rsid w:val="0033063A"/>
    <w:rsid w:val="00353A33"/>
    <w:rsid w:val="003555F7"/>
    <w:rsid w:val="00356F2B"/>
    <w:rsid w:val="0036229C"/>
    <w:rsid w:val="00364681"/>
    <w:rsid w:val="003647C9"/>
    <w:rsid w:val="003D4FB6"/>
    <w:rsid w:val="004016D9"/>
    <w:rsid w:val="00403A3A"/>
    <w:rsid w:val="004153D4"/>
    <w:rsid w:val="00417A14"/>
    <w:rsid w:val="00421083"/>
    <w:rsid w:val="00425A45"/>
    <w:rsid w:val="0043548D"/>
    <w:rsid w:val="00450A6E"/>
    <w:rsid w:val="004545DF"/>
    <w:rsid w:val="004548C5"/>
    <w:rsid w:val="004672BC"/>
    <w:rsid w:val="00471CB5"/>
    <w:rsid w:val="00475D6E"/>
    <w:rsid w:val="004B4453"/>
    <w:rsid w:val="004C5F2D"/>
    <w:rsid w:val="004D03C0"/>
    <w:rsid w:val="004E45AB"/>
    <w:rsid w:val="005356CA"/>
    <w:rsid w:val="0053636D"/>
    <w:rsid w:val="005415A8"/>
    <w:rsid w:val="005437DD"/>
    <w:rsid w:val="00574E95"/>
    <w:rsid w:val="0059504F"/>
    <w:rsid w:val="005A5225"/>
    <w:rsid w:val="005B088B"/>
    <w:rsid w:val="005B41FC"/>
    <w:rsid w:val="005C28D3"/>
    <w:rsid w:val="005D3CDF"/>
    <w:rsid w:val="005D577C"/>
    <w:rsid w:val="005E4F7F"/>
    <w:rsid w:val="005E5001"/>
    <w:rsid w:val="00603242"/>
    <w:rsid w:val="0061093C"/>
    <w:rsid w:val="00621298"/>
    <w:rsid w:val="00622AB9"/>
    <w:rsid w:val="006260D8"/>
    <w:rsid w:val="0062650D"/>
    <w:rsid w:val="00630FD5"/>
    <w:rsid w:val="0066709D"/>
    <w:rsid w:val="00687284"/>
    <w:rsid w:val="00694EE3"/>
    <w:rsid w:val="006A2954"/>
    <w:rsid w:val="006A37AF"/>
    <w:rsid w:val="006D046E"/>
    <w:rsid w:val="006D04FC"/>
    <w:rsid w:val="006D462F"/>
    <w:rsid w:val="006D5EFC"/>
    <w:rsid w:val="006F1A8B"/>
    <w:rsid w:val="00701242"/>
    <w:rsid w:val="007065AC"/>
    <w:rsid w:val="007068B0"/>
    <w:rsid w:val="00713C56"/>
    <w:rsid w:val="00727620"/>
    <w:rsid w:val="007406B6"/>
    <w:rsid w:val="0075699D"/>
    <w:rsid w:val="00764582"/>
    <w:rsid w:val="007670ED"/>
    <w:rsid w:val="007735D9"/>
    <w:rsid w:val="007816A2"/>
    <w:rsid w:val="00783E3F"/>
    <w:rsid w:val="007A4FDF"/>
    <w:rsid w:val="007D2D4B"/>
    <w:rsid w:val="007E0016"/>
    <w:rsid w:val="007E356A"/>
    <w:rsid w:val="007E3E2C"/>
    <w:rsid w:val="007E5C85"/>
    <w:rsid w:val="00801392"/>
    <w:rsid w:val="00810EF4"/>
    <w:rsid w:val="00814590"/>
    <w:rsid w:val="00830285"/>
    <w:rsid w:val="008443E0"/>
    <w:rsid w:val="00883123"/>
    <w:rsid w:val="00891A51"/>
    <w:rsid w:val="00891AFC"/>
    <w:rsid w:val="008A6AE3"/>
    <w:rsid w:val="008A773B"/>
    <w:rsid w:val="008C019D"/>
    <w:rsid w:val="008E1E56"/>
    <w:rsid w:val="009120AA"/>
    <w:rsid w:val="00926C76"/>
    <w:rsid w:val="0094680E"/>
    <w:rsid w:val="0095168F"/>
    <w:rsid w:val="0095263B"/>
    <w:rsid w:val="00961B2E"/>
    <w:rsid w:val="00962F99"/>
    <w:rsid w:val="00966EC9"/>
    <w:rsid w:val="00980768"/>
    <w:rsid w:val="009871B2"/>
    <w:rsid w:val="009A0033"/>
    <w:rsid w:val="009A618F"/>
    <w:rsid w:val="009D14CD"/>
    <w:rsid w:val="009D30F1"/>
    <w:rsid w:val="009D6E9F"/>
    <w:rsid w:val="009E4D4B"/>
    <w:rsid w:val="00A1178A"/>
    <w:rsid w:val="00A26C5C"/>
    <w:rsid w:val="00A44CCE"/>
    <w:rsid w:val="00A603C1"/>
    <w:rsid w:val="00A638BA"/>
    <w:rsid w:val="00A64C3D"/>
    <w:rsid w:val="00A66905"/>
    <w:rsid w:val="00A726B7"/>
    <w:rsid w:val="00A735BB"/>
    <w:rsid w:val="00A73E0C"/>
    <w:rsid w:val="00AA3922"/>
    <w:rsid w:val="00AB0754"/>
    <w:rsid w:val="00AC53BF"/>
    <w:rsid w:val="00AF5352"/>
    <w:rsid w:val="00AF7F30"/>
    <w:rsid w:val="00B038A1"/>
    <w:rsid w:val="00B27E2A"/>
    <w:rsid w:val="00B42C8B"/>
    <w:rsid w:val="00B67FD2"/>
    <w:rsid w:val="00B86018"/>
    <w:rsid w:val="00BA43CD"/>
    <w:rsid w:val="00BA5324"/>
    <w:rsid w:val="00BB0F41"/>
    <w:rsid w:val="00BC11B3"/>
    <w:rsid w:val="00BC3355"/>
    <w:rsid w:val="00BC3B32"/>
    <w:rsid w:val="00BD43FC"/>
    <w:rsid w:val="00BF2D8A"/>
    <w:rsid w:val="00C159EE"/>
    <w:rsid w:val="00C16266"/>
    <w:rsid w:val="00C2351B"/>
    <w:rsid w:val="00C54736"/>
    <w:rsid w:val="00C61300"/>
    <w:rsid w:val="00C65802"/>
    <w:rsid w:val="00C76C80"/>
    <w:rsid w:val="00CA0630"/>
    <w:rsid w:val="00CA0770"/>
    <w:rsid w:val="00CA6F12"/>
    <w:rsid w:val="00CB0E59"/>
    <w:rsid w:val="00CE6B57"/>
    <w:rsid w:val="00CF2DAE"/>
    <w:rsid w:val="00D04114"/>
    <w:rsid w:val="00D7131D"/>
    <w:rsid w:val="00D86127"/>
    <w:rsid w:val="00D96322"/>
    <w:rsid w:val="00D97CD1"/>
    <w:rsid w:val="00DD0627"/>
    <w:rsid w:val="00DE0240"/>
    <w:rsid w:val="00E07F8A"/>
    <w:rsid w:val="00E10EAD"/>
    <w:rsid w:val="00E11CD0"/>
    <w:rsid w:val="00E11CF2"/>
    <w:rsid w:val="00E46C18"/>
    <w:rsid w:val="00E81972"/>
    <w:rsid w:val="00E928A9"/>
    <w:rsid w:val="00EB3A94"/>
    <w:rsid w:val="00EC3AAF"/>
    <w:rsid w:val="00EC7793"/>
    <w:rsid w:val="00EE064D"/>
    <w:rsid w:val="00F00491"/>
    <w:rsid w:val="00F02B3C"/>
    <w:rsid w:val="00F11B27"/>
    <w:rsid w:val="00F4410A"/>
    <w:rsid w:val="00F525C0"/>
    <w:rsid w:val="00F60A04"/>
    <w:rsid w:val="00FB0B6F"/>
    <w:rsid w:val="00FB179E"/>
    <w:rsid w:val="00FB1D74"/>
    <w:rsid w:val="00FC6F4A"/>
    <w:rsid w:val="00FE4C8B"/>
    <w:rsid w:val="00FE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3F20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01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19D"/>
    <w:rPr>
      <w:rFonts w:ascii="Times New Roman" w:hAnsi="Times New Roman" w:cs="Times New Roman"/>
      <w:sz w:val="18"/>
      <w:szCs w:val="18"/>
      <w:lang w:val="en-US"/>
    </w:rPr>
  </w:style>
  <w:style w:type="paragraph" w:customStyle="1" w:styleId="msonormal0">
    <w:name w:val="msonormal"/>
    <w:basedOn w:val="Normal"/>
    <w:rsid w:val="001C6E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SG"/>
    </w:rPr>
  </w:style>
  <w:style w:type="paragraph" w:styleId="NormalWeb">
    <w:name w:val="Normal (Web)"/>
    <w:basedOn w:val="Normal"/>
    <w:uiPriority w:val="99"/>
    <w:semiHidden/>
    <w:unhideWhenUsed/>
    <w:rsid w:val="001C6E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SG"/>
    </w:rPr>
  </w:style>
  <w:style w:type="table" w:styleId="TableGrid">
    <w:name w:val="Table Grid"/>
    <w:basedOn w:val="TableNormal"/>
    <w:uiPriority w:val="39"/>
    <w:rsid w:val="001C6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6E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06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06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06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063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306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63A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33063A"/>
  </w:style>
  <w:style w:type="character" w:styleId="FollowedHyperlink">
    <w:name w:val="FollowedHyperlink"/>
    <w:basedOn w:val="DefaultParagraphFont"/>
    <w:uiPriority w:val="99"/>
    <w:semiHidden/>
    <w:unhideWhenUsed/>
    <w:rsid w:val="003306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77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2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00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03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0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173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77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7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53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83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12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9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9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17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5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96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79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25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7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4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5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67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7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8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63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45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4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51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83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7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97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81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72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53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21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86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64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1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42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8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0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0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41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50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4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09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8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3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01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7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9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5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0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9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1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4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26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15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20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26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9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2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4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40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10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26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22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68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27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8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6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20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66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86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38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36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7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85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8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2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69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0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95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8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45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52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33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19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35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66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0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45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1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89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17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25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8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5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87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40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8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06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3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81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9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3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58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0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70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47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0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77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0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08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75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9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2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9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27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1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7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959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381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608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090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83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7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4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0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26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52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6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6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5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2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981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85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5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9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4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1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5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20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7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14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091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81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9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3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1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33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83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93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8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4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1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1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6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39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58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4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19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78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1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0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9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40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361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42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34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9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45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68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5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65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6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99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39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6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5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41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2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4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7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76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4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79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19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79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68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72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39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12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8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32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53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8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3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22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4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61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5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30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54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83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4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5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4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71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59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03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83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1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86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7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46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9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02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45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4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2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2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90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18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9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5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06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10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8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36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81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22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2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70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78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62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57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72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9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7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71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59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0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58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8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78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30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219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0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95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9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9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44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138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41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26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95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1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7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70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8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12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9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9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74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2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3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60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80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5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03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22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67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3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94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87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47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1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26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54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0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95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2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42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0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02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90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8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88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87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63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0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06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8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3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70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28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50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3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8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66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92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68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59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97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52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4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3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26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0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82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38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92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0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4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3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8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6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2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06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8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8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92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4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4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9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1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67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5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7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27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77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48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9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4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13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50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7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sicm.org.s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D7DA4-EC27-484C-BA09-07AE1C119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97</Words>
  <Characters>11384</Characters>
  <Application>Microsoft Office Word</Application>
  <DocSecurity>0</DocSecurity>
  <Lines>94</Lines>
  <Paragraphs>26</Paragraphs>
  <ScaleCrop>false</ScaleCrop>
  <Company/>
  <LinksUpToDate>false</LinksUpToDate>
  <CharactersWithSpaces>1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M PFFP Application Form</dc:title>
  <dc:subject/>
  <dc:creator/>
  <cp:keywords/>
  <dc:description/>
  <cp:lastModifiedBy/>
  <cp:revision>1</cp:revision>
  <dcterms:created xsi:type="dcterms:W3CDTF">2024-04-17T09:40:00Z</dcterms:created>
  <dcterms:modified xsi:type="dcterms:W3CDTF">2024-04-22T15:05:00Z</dcterms:modified>
</cp:coreProperties>
</file>